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A883A" w14:textId="1E20412F" w:rsidR="00C81561" w:rsidRPr="00C81561" w:rsidRDefault="00C81561" w:rsidP="00C81561">
      <w:pPr>
        <w:rPr>
          <w:rFonts w:ascii="Garamond" w:hAnsi="Garamond"/>
          <w:sz w:val="24"/>
          <w:szCs w:val="24"/>
        </w:rPr>
      </w:pPr>
    </w:p>
    <w:p w14:paraId="33E80A58" w14:textId="77777777" w:rsidR="00C81561" w:rsidRPr="00C81561" w:rsidRDefault="00C81561" w:rsidP="00C81561">
      <w:pPr>
        <w:rPr>
          <w:rFonts w:ascii="Garamond" w:hAnsi="Garamond"/>
          <w:sz w:val="24"/>
          <w:szCs w:val="24"/>
        </w:rPr>
      </w:pPr>
    </w:p>
    <w:p w14:paraId="67E1A7E9" w14:textId="77777777" w:rsidR="00C81561" w:rsidRPr="00C81561" w:rsidRDefault="00C81561" w:rsidP="00C81561">
      <w:pPr>
        <w:rPr>
          <w:rFonts w:ascii="Garamond" w:hAnsi="Garamond"/>
          <w:sz w:val="24"/>
          <w:szCs w:val="24"/>
        </w:rPr>
      </w:pPr>
    </w:p>
    <w:p w14:paraId="56F37C98" w14:textId="77777777" w:rsidR="00C81561" w:rsidRPr="00C81561" w:rsidRDefault="00C81561" w:rsidP="00C81561">
      <w:pPr>
        <w:rPr>
          <w:rFonts w:ascii="Garamond" w:hAnsi="Garamond"/>
          <w:sz w:val="24"/>
          <w:szCs w:val="24"/>
        </w:rPr>
      </w:pPr>
    </w:p>
    <w:p w14:paraId="55FFC316" w14:textId="77777777" w:rsidR="00C81561" w:rsidRPr="00C81561" w:rsidRDefault="00C81561" w:rsidP="00C81561">
      <w:pPr>
        <w:rPr>
          <w:rFonts w:ascii="Garamond" w:hAnsi="Garamond"/>
          <w:sz w:val="24"/>
          <w:szCs w:val="24"/>
        </w:rPr>
      </w:pPr>
    </w:p>
    <w:p w14:paraId="4FEC0419" w14:textId="77777777" w:rsidR="00C81561" w:rsidRPr="00C81561" w:rsidRDefault="00C81561" w:rsidP="00C81561">
      <w:pPr>
        <w:rPr>
          <w:rFonts w:ascii="Garamond" w:hAnsi="Garamond"/>
          <w:sz w:val="24"/>
          <w:szCs w:val="24"/>
        </w:rPr>
      </w:pPr>
    </w:p>
    <w:p w14:paraId="2C661C82" w14:textId="77777777" w:rsidR="00C81561" w:rsidRPr="00C81561" w:rsidRDefault="00C81561" w:rsidP="00C81561">
      <w:pPr>
        <w:rPr>
          <w:rFonts w:ascii="Garamond" w:hAnsi="Garamond"/>
          <w:sz w:val="24"/>
          <w:szCs w:val="24"/>
        </w:rPr>
      </w:pPr>
    </w:p>
    <w:p w14:paraId="64607081" w14:textId="77777777" w:rsidR="00C81561" w:rsidRPr="00C81561" w:rsidRDefault="00C81561" w:rsidP="00C81561">
      <w:pPr>
        <w:rPr>
          <w:rFonts w:ascii="Garamond" w:hAnsi="Garamond"/>
          <w:sz w:val="24"/>
          <w:szCs w:val="24"/>
        </w:rPr>
      </w:pPr>
    </w:p>
    <w:p w14:paraId="62C8F76D" w14:textId="77777777" w:rsidR="00C81561" w:rsidRPr="00C81561" w:rsidRDefault="00C81561" w:rsidP="00C81561">
      <w:pPr>
        <w:rPr>
          <w:rFonts w:ascii="Garamond" w:hAnsi="Garamond"/>
          <w:sz w:val="24"/>
          <w:szCs w:val="24"/>
        </w:rPr>
      </w:pPr>
    </w:p>
    <w:p w14:paraId="52C90662" w14:textId="77777777" w:rsidR="00C81561" w:rsidRPr="00C81561" w:rsidRDefault="00C81561" w:rsidP="00C81561">
      <w:pPr>
        <w:rPr>
          <w:rFonts w:ascii="Garamond" w:hAnsi="Garamond"/>
          <w:sz w:val="24"/>
          <w:szCs w:val="24"/>
        </w:rPr>
      </w:pPr>
    </w:p>
    <w:p w14:paraId="0506CC20" w14:textId="77777777" w:rsidR="00C81561" w:rsidRPr="00C81561" w:rsidRDefault="00C81561" w:rsidP="00C81561">
      <w:pPr>
        <w:rPr>
          <w:rFonts w:ascii="Garamond" w:hAnsi="Garamond"/>
          <w:sz w:val="24"/>
          <w:szCs w:val="24"/>
        </w:rPr>
      </w:pPr>
    </w:p>
    <w:p w14:paraId="7E4E06A5" w14:textId="77777777" w:rsidR="00525AE5" w:rsidRPr="00525AE5" w:rsidRDefault="00C81561" w:rsidP="00525AE5">
      <w:pPr>
        <w:spacing w:after="0" w:line="240" w:lineRule="auto"/>
        <w:jc w:val="center"/>
        <w:rPr>
          <w:rFonts w:ascii="Garamond" w:hAnsi="Garamond"/>
          <w:b/>
          <w:bCs/>
          <w:sz w:val="96"/>
          <w:szCs w:val="96"/>
        </w:rPr>
      </w:pPr>
      <w:r w:rsidRPr="00525AE5">
        <w:rPr>
          <w:rFonts w:ascii="Garamond" w:hAnsi="Garamond"/>
          <w:b/>
          <w:bCs/>
          <w:sz w:val="96"/>
          <w:szCs w:val="96"/>
        </w:rPr>
        <w:t xml:space="preserve">Congressional </w:t>
      </w:r>
    </w:p>
    <w:p w14:paraId="70D19807" w14:textId="223FA29C" w:rsidR="00C81561" w:rsidRPr="00525AE5" w:rsidRDefault="00C81561" w:rsidP="00525AE5">
      <w:pPr>
        <w:spacing w:after="0" w:line="240" w:lineRule="auto"/>
        <w:jc w:val="center"/>
        <w:rPr>
          <w:rFonts w:ascii="Garamond" w:hAnsi="Garamond"/>
          <w:b/>
          <w:bCs/>
          <w:sz w:val="96"/>
          <w:szCs w:val="96"/>
        </w:rPr>
      </w:pPr>
      <w:r w:rsidRPr="00525AE5">
        <w:rPr>
          <w:rFonts w:ascii="Garamond" w:hAnsi="Garamond"/>
          <w:b/>
          <w:bCs/>
          <w:sz w:val="96"/>
          <w:szCs w:val="96"/>
        </w:rPr>
        <w:t>Summer Recess</w:t>
      </w:r>
    </w:p>
    <w:p w14:paraId="33C22B6C" w14:textId="77777777" w:rsidR="00C81561" w:rsidRPr="00525AE5" w:rsidRDefault="00C81561" w:rsidP="00525AE5">
      <w:pPr>
        <w:spacing w:after="0" w:line="240" w:lineRule="auto"/>
        <w:jc w:val="center"/>
        <w:rPr>
          <w:rFonts w:ascii="Garamond" w:hAnsi="Garamond"/>
          <w:b/>
          <w:bCs/>
          <w:sz w:val="96"/>
          <w:szCs w:val="96"/>
        </w:rPr>
      </w:pPr>
      <w:r w:rsidRPr="00525AE5">
        <w:rPr>
          <w:rFonts w:ascii="Garamond" w:hAnsi="Garamond"/>
          <w:b/>
          <w:bCs/>
          <w:sz w:val="96"/>
          <w:szCs w:val="96"/>
        </w:rPr>
        <w:t>Packet</w:t>
      </w:r>
    </w:p>
    <w:p w14:paraId="650CFE68" w14:textId="77777777" w:rsidR="001606B1" w:rsidRDefault="00C81561" w:rsidP="00525AE5">
      <w:pPr>
        <w:spacing w:after="0" w:line="240" w:lineRule="auto"/>
        <w:jc w:val="center"/>
        <w:rPr>
          <w:rFonts w:ascii="Garamond" w:hAnsi="Garamond"/>
          <w:b/>
          <w:bCs/>
          <w:sz w:val="96"/>
          <w:szCs w:val="96"/>
        </w:rPr>
        <w:sectPr w:rsidR="001606B1" w:rsidSect="000A2E1F">
          <w:headerReference w:type="default" r:id="rId7"/>
          <w:footerReference w:type="default" r:id="rId8"/>
          <w:headerReference w:type="first" r:id="rId9"/>
          <w:footerReference w:type="first" r:id="rId10"/>
          <w:pgSz w:w="12240" w:h="15840"/>
          <w:pgMar w:top="720" w:right="720" w:bottom="720" w:left="720" w:header="720" w:footer="720" w:gutter="0"/>
          <w:cols w:space="720"/>
          <w:titlePg/>
          <w:docGrid w:linePitch="360"/>
        </w:sectPr>
      </w:pPr>
      <w:r w:rsidRPr="00525AE5">
        <w:rPr>
          <w:rFonts w:ascii="Garamond" w:hAnsi="Garamond"/>
          <w:b/>
          <w:bCs/>
          <w:sz w:val="96"/>
          <w:szCs w:val="96"/>
        </w:rPr>
        <w:t>2022</w:t>
      </w:r>
    </w:p>
    <w:p w14:paraId="62F93238" w14:textId="6A145AD4" w:rsidR="00C81561" w:rsidRPr="00C81561" w:rsidRDefault="00C81561" w:rsidP="005F6F63">
      <w:pPr>
        <w:jc w:val="both"/>
        <w:rPr>
          <w:rFonts w:ascii="Garamond" w:hAnsi="Garamond"/>
          <w:sz w:val="24"/>
          <w:szCs w:val="24"/>
        </w:rPr>
      </w:pPr>
      <w:r w:rsidRPr="00C81561">
        <w:rPr>
          <w:rFonts w:ascii="Garamond" w:hAnsi="Garamond"/>
          <w:sz w:val="24"/>
          <w:szCs w:val="24"/>
        </w:rPr>
        <w:lastRenderedPageBreak/>
        <w:t>June 30, 2022</w:t>
      </w:r>
    </w:p>
    <w:p w14:paraId="17693B0D" w14:textId="112119E1" w:rsidR="00C81561" w:rsidRPr="00C81561" w:rsidRDefault="00C81561" w:rsidP="005F6F63">
      <w:pPr>
        <w:jc w:val="both"/>
        <w:rPr>
          <w:rFonts w:ascii="Garamond" w:hAnsi="Garamond"/>
          <w:sz w:val="24"/>
          <w:szCs w:val="24"/>
        </w:rPr>
      </w:pPr>
      <w:r w:rsidRPr="00C81561">
        <w:rPr>
          <w:rFonts w:ascii="Garamond" w:hAnsi="Garamond"/>
          <w:sz w:val="24"/>
          <w:szCs w:val="24"/>
        </w:rPr>
        <w:t>Dear TRIO Colleagues:</w:t>
      </w:r>
    </w:p>
    <w:p w14:paraId="32D47BBA" w14:textId="45CE29A9" w:rsidR="00C81561" w:rsidRPr="00C81561" w:rsidRDefault="00C81561" w:rsidP="005F6F63">
      <w:pPr>
        <w:jc w:val="both"/>
        <w:rPr>
          <w:rFonts w:ascii="Garamond" w:hAnsi="Garamond"/>
          <w:sz w:val="24"/>
          <w:szCs w:val="24"/>
        </w:rPr>
      </w:pPr>
      <w:r w:rsidRPr="00C81561">
        <w:rPr>
          <w:rFonts w:ascii="Garamond" w:hAnsi="Garamond"/>
          <w:sz w:val="24"/>
          <w:szCs w:val="24"/>
        </w:rPr>
        <w:t>As you know, the House Appropriations Committee just passed legislation that, if mirrored by the Senate and signed by the President, would provide TRIO with a $161 million funding increase in FY 2023 (The program Year 2023-2024). Not only would this provide enough funding to award an inflationary increase to existing projects, but it would also provide sufficient funds to fund high-scoring grants in the most recent TRIO grant competitions! </w:t>
      </w:r>
    </w:p>
    <w:p w14:paraId="69CAB06B" w14:textId="060D42F3" w:rsidR="00C81561" w:rsidRPr="00C81561" w:rsidRDefault="00C81561" w:rsidP="005F6F63">
      <w:pPr>
        <w:jc w:val="both"/>
        <w:rPr>
          <w:rFonts w:ascii="Garamond" w:hAnsi="Garamond"/>
          <w:sz w:val="24"/>
          <w:szCs w:val="24"/>
        </w:rPr>
      </w:pPr>
      <w:r w:rsidRPr="00C81561">
        <w:rPr>
          <w:rFonts w:ascii="Garamond" w:hAnsi="Garamond"/>
          <w:sz w:val="24"/>
          <w:szCs w:val="24"/>
        </w:rPr>
        <w:t>Therefore, over the next several weeks, TRIO</w:t>
      </w:r>
      <w:r>
        <w:rPr>
          <w:rFonts w:ascii="Garamond" w:hAnsi="Garamond"/>
          <w:sz w:val="24"/>
          <w:szCs w:val="24"/>
        </w:rPr>
        <w:t xml:space="preserve"> </w:t>
      </w:r>
      <w:r w:rsidRPr="00C81561">
        <w:rPr>
          <w:rFonts w:ascii="Garamond" w:hAnsi="Garamond"/>
          <w:sz w:val="24"/>
          <w:szCs w:val="24"/>
        </w:rPr>
        <w:t>personnel, students, parents, alumni, and other supporters must demonstrate that TRIO Works! To do this, we must make our voices heard. This midterm election provides a unique opportunity to engage with your federal officials. During their first midterm election cycles, the last four presidents lost their majority in the House and Senate. With Congress up for grabs, Members of Congress want to meet with students and their families on the campaign trail. COE is challenging the TRIO community to host as many local visits with your Representatives and Senators as possible while they are back home in their States and Districts for the Summer Congressional Recess. </w:t>
      </w:r>
    </w:p>
    <w:p w14:paraId="1FDEE37F" w14:textId="14586C36" w:rsidR="00C81561" w:rsidRPr="00C81561" w:rsidRDefault="00C81561" w:rsidP="005F6F63">
      <w:pPr>
        <w:jc w:val="both"/>
        <w:rPr>
          <w:rFonts w:ascii="Garamond" w:hAnsi="Garamond"/>
          <w:sz w:val="24"/>
          <w:szCs w:val="24"/>
        </w:rPr>
      </w:pPr>
      <w:r w:rsidRPr="00C81561">
        <w:rPr>
          <w:rFonts w:ascii="Garamond" w:hAnsi="Garamond"/>
          <w:sz w:val="24"/>
          <w:szCs w:val="24"/>
        </w:rPr>
        <w:t xml:space="preserve">House Recess: </w:t>
      </w:r>
      <w:r w:rsidR="006219C0" w:rsidRPr="001275C9">
        <w:rPr>
          <w:rFonts w:ascii="Garamond" w:hAnsi="Garamond"/>
          <w:b/>
          <w:bCs/>
          <w:sz w:val="24"/>
          <w:szCs w:val="24"/>
        </w:rPr>
        <w:t xml:space="preserve">Saturday, </w:t>
      </w:r>
      <w:r w:rsidRPr="001275C9">
        <w:rPr>
          <w:rFonts w:ascii="Garamond" w:hAnsi="Garamond"/>
          <w:b/>
          <w:bCs/>
          <w:sz w:val="24"/>
          <w:szCs w:val="24"/>
        </w:rPr>
        <w:t>July 30</w:t>
      </w:r>
      <w:r w:rsidRPr="00C81561">
        <w:rPr>
          <w:rFonts w:ascii="Garamond" w:hAnsi="Garamond"/>
          <w:sz w:val="24"/>
          <w:szCs w:val="24"/>
        </w:rPr>
        <w:t xml:space="preserve"> </w:t>
      </w:r>
      <w:r w:rsidR="006219C0">
        <w:rPr>
          <w:rFonts w:ascii="Garamond" w:hAnsi="Garamond"/>
          <w:sz w:val="24"/>
          <w:szCs w:val="24"/>
        </w:rPr>
        <w:t xml:space="preserve">to </w:t>
      </w:r>
      <w:r w:rsidR="006219C0" w:rsidRPr="001275C9">
        <w:rPr>
          <w:rFonts w:ascii="Garamond" w:hAnsi="Garamond"/>
          <w:b/>
          <w:bCs/>
          <w:sz w:val="24"/>
          <w:szCs w:val="24"/>
        </w:rPr>
        <w:t xml:space="preserve">Monday, </w:t>
      </w:r>
      <w:r w:rsidRPr="001275C9">
        <w:rPr>
          <w:rFonts w:ascii="Garamond" w:hAnsi="Garamond"/>
          <w:b/>
          <w:bCs/>
          <w:sz w:val="24"/>
          <w:szCs w:val="24"/>
        </w:rPr>
        <w:t>September 5</w:t>
      </w:r>
    </w:p>
    <w:p w14:paraId="1EBF0348" w14:textId="1300B1E4" w:rsidR="00C81561" w:rsidRPr="00C81561" w:rsidRDefault="00C81561" w:rsidP="005F6F63">
      <w:pPr>
        <w:jc w:val="both"/>
        <w:rPr>
          <w:rFonts w:ascii="Garamond" w:hAnsi="Garamond"/>
          <w:sz w:val="24"/>
          <w:szCs w:val="24"/>
        </w:rPr>
      </w:pPr>
      <w:r w:rsidRPr="00C81561">
        <w:rPr>
          <w:rFonts w:ascii="Garamond" w:hAnsi="Garamond"/>
          <w:sz w:val="24"/>
          <w:szCs w:val="24"/>
        </w:rPr>
        <w:t xml:space="preserve">Senate Recess: </w:t>
      </w:r>
      <w:r w:rsidR="006219C0" w:rsidRPr="001275C9">
        <w:rPr>
          <w:rFonts w:ascii="Garamond" w:hAnsi="Garamond"/>
          <w:b/>
          <w:bCs/>
          <w:sz w:val="24"/>
          <w:szCs w:val="24"/>
        </w:rPr>
        <w:t xml:space="preserve">Saturday, </w:t>
      </w:r>
      <w:r w:rsidRPr="001275C9">
        <w:rPr>
          <w:rFonts w:ascii="Garamond" w:hAnsi="Garamond"/>
          <w:b/>
          <w:bCs/>
          <w:sz w:val="24"/>
          <w:szCs w:val="24"/>
        </w:rPr>
        <w:t>August 6</w:t>
      </w:r>
      <w:r w:rsidRPr="00C81561">
        <w:rPr>
          <w:rFonts w:ascii="Garamond" w:hAnsi="Garamond"/>
          <w:sz w:val="24"/>
          <w:szCs w:val="24"/>
        </w:rPr>
        <w:t xml:space="preserve"> </w:t>
      </w:r>
      <w:r w:rsidR="006219C0">
        <w:rPr>
          <w:rFonts w:ascii="Garamond" w:hAnsi="Garamond"/>
          <w:sz w:val="24"/>
          <w:szCs w:val="24"/>
        </w:rPr>
        <w:t xml:space="preserve">to </w:t>
      </w:r>
      <w:r w:rsidR="006219C0" w:rsidRPr="001275C9">
        <w:rPr>
          <w:rFonts w:ascii="Garamond" w:hAnsi="Garamond"/>
          <w:b/>
          <w:bCs/>
          <w:sz w:val="24"/>
          <w:szCs w:val="24"/>
        </w:rPr>
        <w:t>Monday,</w:t>
      </w:r>
      <w:r w:rsidRPr="001275C9">
        <w:rPr>
          <w:rFonts w:ascii="Garamond" w:hAnsi="Garamond"/>
          <w:b/>
          <w:bCs/>
          <w:sz w:val="24"/>
          <w:szCs w:val="24"/>
        </w:rPr>
        <w:t xml:space="preserve"> September 5</w:t>
      </w:r>
    </w:p>
    <w:p w14:paraId="5A8201F0" w14:textId="298DEBD2" w:rsidR="00C81561" w:rsidRPr="00C81561" w:rsidRDefault="00C81561" w:rsidP="005F6F63">
      <w:pPr>
        <w:jc w:val="both"/>
        <w:rPr>
          <w:rFonts w:ascii="Garamond" w:hAnsi="Garamond"/>
          <w:sz w:val="24"/>
          <w:szCs w:val="24"/>
        </w:rPr>
      </w:pPr>
      <w:r w:rsidRPr="00C81561">
        <w:rPr>
          <w:rFonts w:ascii="Garamond" w:hAnsi="Garamond"/>
          <w:sz w:val="24"/>
          <w:szCs w:val="24"/>
        </w:rPr>
        <w:t>To help you achieve this goal, this Summer Recess Packet includes the following:</w:t>
      </w:r>
    </w:p>
    <w:p w14:paraId="48913A8A" w14:textId="09F2124A"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Simple steps to host a congressional visit and allow your Member of Congress to see TRIO programs and students in action (Page 3)</w:t>
      </w:r>
    </w:p>
    <w:p w14:paraId="067F9E9F" w14:textId="6F45FCE5"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Sample in-person meeting request (Page 4)</w:t>
      </w:r>
    </w:p>
    <w:p w14:paraId="68F4EF1C" w14:textId="098014FF"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Lobby Visit Roadmap (Page 5)</w:t>
      </w:r>
    </w:p>
    <w:p w14:paraId="07AC320A" w14:textId="74886D8B" w:rsidR="00C81561" w:rsidRPr="00C81561" w:rsidRDefault="00C81561" w:rsidP="005F6F63">
      <w:pPr>
        <w:pStyle w:val="ListParagraph"/>
        <w:numPr>
          <w:ilvl w:val="0"/>
          <w:numId w:val="1"/>
        </w:numPr>
        <w:jc w:val="both"/>
        <w:rPr>
          <w:rFonts w:ascii="Garamond" w:hAnsi="Garamond"/>
          <w:sz w:val="24"/>
          <w:szCs w:val="24"/>
        </w:rPr>
      </w:pPr>
      <w:r w:rsidRPr="00C81561">
        <w:rPr>
          <w:rFonts w:ascii="Garamond" w:hAnsi="Garamond"/>
          <w:sz w:val="24"/>
          <w:szCs w:val="24"/>
        </w:rPr>
        <w:t>Examples of outreach efforts by the TRIO Community (Page 6-7)</w:t>
      </w:r>
    </w:p>
    <w:p w14:paraId="7F9290B8" w14:textId="14402553" w:rsidR="00C81561" w:rsidRPr="00C81561" w:rsidRDefault="00C81561" w:rsidP="005F6F63">
      <w:pPr>
        <w:jc w:val="both"/>
        <w:rPr>
          <w:rFonts w:ascii="Garamond" w:hAnsi="Garamond"/>
          <w:sz w:val="24"/>
          <w:szCs w:val="24"/>
        </w:rPr>
      </w:pPr>
      <w:r w:rsidRPr="00C81561">
        <w:rPr>
          <w:rFonts w:ascii="Garamond" w:hAnsi="Garamond"/>
          <w:sz w:val="24"/>
          <w:szCs w:val="24"/>
        </w:rPr>
        <w:t>We encourage you to take advantage of the resources in this Summer Congressional Recess Packet and to use the contact information for all congressional </w:t>
      </w:r>
      <w:hyperlink r:id="rId11" w:tgtFrame="_blank" w:history="1">
        <w:r w:rsidRPr="00C81561">
          <w:rPr>
            <w:rStyle w:val="Hyperlink"/>
            <w:rFonts w:ascii="Garamond" w:hAnsi="Garamond"/>
            <w:sz w:val="24"/>
            <w:szCs w:val="24"/>
          </w:rPr>
          <w:t>education staffers and schedulers by state and district</w:t>
        </w:r>
      </w:hyperlink>
      <w:r w:rsidRPr="00C81561">
        <w:rPr>
          <w:rFonts w:ascii="Garamond" w:hAnsi="Garamond"/>
          <w:sz w:val="24"/>
          <w:szCs w:val="24"/>
        </w:rPr>
        <w:t>. Let us know if you are planning or have already met with your Members of Congress so we can highlight your advocacy! Just send a short report including your name, title, TRIO program, state, type of meeting (site visit, one-on-one, townhall), and the name of the Representative or Senator to </w:t>
      </w:r>
      <w:hyperlink r:id="rId12" w:tgtFrame="_blank" w:history="1">
        <w:r w:rsidRPr="00C81561">
          <w:rPr>
            <w:rStyle w:val="Hyperlink"/>
            <w:rFonts w:ascii="Garamond" w:hAnsi="Garamond"/>
            <w:sz w:val="24"/>
            <w:szCs w:val="24"/>
          </w:rPr>
          <w:t>zach.farmer@coenet.org</w:t>
        </w:r>
      </w:hyperlink>
      <w:hyperlink r:id="rId13" w:tgtFrame="_blank" w:history="1">
        <w:r w:rsidRPr="00C81561">
          <w:rPr>
            <w:rStyle w:val="Hyperlink"/>
            <w:rFonts w:ascii="Garamond" w:hAnsi="Garamond"/>
            <w:sz w:val="24"/>
            <w:szCs w:val="24"/>
          </w:rPr>
          <w:t>.</w:t>
        </w:r>
      </w:hyperlink>
    </w:p>
    <w:p w14:paraId="4E378723" w14:textId="7BE48F01" w:rsidR="00C81561" w:rsidRPr="00C81561" w:rsidRDefault="00C81561" w:rsidP="005F6F63">
      <w:pPr>
        <w:jc w:val="both"/>
        <w:rPr>
          <w:rFonts w:ascii="Garamond" w:hAnsi="Garamond"/>
          <w:sz w:val="24"/>
          <w:szCs w:val="24"/>
        </w:rPr>
      </w:pPr>
      <w:r w:rsidRPr="00C81561">
        <w:rPr>
          <w:rFonts w:ascii="Garamond" w:hAnsi="Garamond"/>
          <w:sz w:val="24"/>
          <w:szCs w:val="24"/>
        </w:rPr>
        <w:t>Let's remind your Members of Congress that TRIO WORKS!</w:t>
      </w:r>
    </w:p>
    <w:p w14:paraId="6B1C4B68" w14:textId="77777777" w:rsidR="00C81561" w:rsidRDefault="00C81561">
      <w:pPr>
        <w:rPr>
          <w:rFonts w:ascii="Garamond" w:hAnsi="Garamond"/>
          <w:sz w:val="24"/>
          <w:szCs w:val="24"/>
        </w:rPr>
      </w:pPr>
      <w:r>
        <w:rPr>
          <w:rFonts w:ascii="Garamond" w:hAnsi="Garamond"/>
          <w:sz w:val="24"/>
          <w:szCs w:val="24"/>
        </w:rPr>
        <w:br w:type="page"/>
      </w:r>
    </w:p>
    <w:p w14:paraId="4348395C" w14:textId="1FA93C70" w:rsidR="00C81561" w:rsidRPr="00C81561" w:rsidRDefault="00F6080F" w:rsidP="00C81561">
      <w:pPr>
        <w:jc w:val="center"/>
        <w:rPr>
          <w:rFonts w:ascii="Garamond" w:hAnsi="Garamond"/>
          <w:b/>
          <w:bCs/>
          <w:sz w:val="24"/>
          <w:szCs w:val="24"/>
        </w:rPr>
      </w:pPr>
      <w:r w:rsidRPr="00C81561">
        <w:rPr>
          <w:rFonts w:ascii="Garamond" w:hAnsi="Garamond"/>
          <w:b/>
          <w:bCs/>
          <w:sz w:val="24"/>
          <w:szCs w:val="24"/>
        </w:rPr>
        <w:lastRenderedPageBreak/>
        <w:t>TURN YOUR MEMBER OF CONGRESS INTO A TRIO CHAMPION AT HOME!</w:t>
      </w:r>
    </w:p>
    <w:p w14:paraId="44CD4AA0" w14:textId="7FEE7DBC" w:rsidR="00C81561" w:rsidRPr="00C81561" w:rsidRDefault="00C81561" w:rsidP="00C81561">
      <w:pPr>
        <w:jc w:val="center"/>
        <w:rPr>
          <w:rFonts w:ascii="Garamond" w:hAnsi="Garamond"/>
          <w:i/>
          <w:iCs/>
          <w:sz w:val="24"/>
          <w:szCs w:val="24"/>
        </w:rPr>
      </w:pPr>
      <w:r w:rsidRPr="00C81561">
        <w:rPr>
          <w:rFonts w:ascii="Garamond" w:hAnsi="Garamond"/>
          <w:i/>
          <w:iCs/>
          <w:sz w:val="24"/>
          <w:szCs w:val="24"/>
        </w:rPr>
        <w:t>Simple steps to host a congressional visit and allow your Member of Congress to see TRIO programs and students in action!</w:t>
      </w:r>
    </w:p>
    <w:p w14:paraId="38260861" w14:textId="77777777" w:rsidR="00C81561" w:rsidRPr="00C81561" w:rsidRDefault="00C81561" w:rsidP="005F6F63">
      <w:pPr>
        <w:jc w:val="both"/>
        <w:rPr>
          <w:rFonts w:ascii="Garamond" w:hAnsi="Garamond"/>
          <w:sz w:val="24"/>
          <w:szCs w:val="24"/>
        </w:rPr>
      </w:pPr>
      <w:r w:rsidRPr="00C81561">
        <w:rPr>
          <w:rFonts w:ascii="Garamond" w:hAnsi="Garamond"/>
          <w:sz w:val="24"/>
          <w:szCs w:val="24"/>
        </w:rPr>
        <w:t>PLANNING THE VISIT</w:t>
      </w:r>
    </w:p>
    <w:p w14:paraId="261C4802" w14:textId="3785BE5B" w:rsidR="00C81561" w:rsidRPr="00C81561" w:rsidRDefault="00C81561" w:rsidP="005F6F63">
      <w:pPr>
        <w:pStyle w:val="ListParagraph"/>
        <w:numPr>
          <w:ilvl w:val="0"/>
          <w:numId w:val="3"/>
        </w:numPr>
        <w:jc w:val="both"/>
        <w:rPr>
          <w:rFonts w:ascii="Garamond" w:hAnsi="Garamond"/>
          <w:sz w:val="24"/>
          <w:szCs w:val="24"/>
        </w:rPr>
      </w:pPr>
      <w:r w:rsidRPr="00F6080F">
        <w:rPr>
          <w:rFonts w:ascii="Garamond" w:hAnsi="Garamond"/>
          <w:b/>
          <w:bCs/>
          <w:sz w:val="24"/>
          <w:szCs w:val="24"/>
        </w:rPr>
        <w:t>Talk to your institution's Government Relations/Public Affairs Office about inviting your Member of Congress to Campus.</w:t>
      </w:r>
      <w:r w:rsidRPr="00C81561">
        <w:rPr>
          <w:rFonts w:ascii="Garamond" w:hAnsi="Garamond"/>
          <w:sz w:val="24"/>
          <w:szCs w:val="24"/>
        </w:rPr>
        <w:t> Involve your institutional officers to ensure campus buy-in and support your idea. Quite often, they will want to assist in the planning to ensure a successful visit by your Member of Congress.</w:t>
      </w:r>
    </w:p>
    <w:p w14:paraId="2603353E" w14:textId="20E4805A" w:rsidR="00C81561" w:rsidRPr="00C81561" w:rsidRDefault="00C81561" w:rsidP="005F6F63">
      <w:pPr>
        <w:pStyle w:val="ListParagraph"/>
        <w:numPr>
          <w:ilvl w:val="0"/>
          <w:numId w:val="2"/>
        </w:numPr>
        <w:jc w:val="both"/>
        <w:rPr>
          <w:rFonts w:ascii="Garamond" w:hAnsi="Garamond"/>
          <w:sz w:val="24"/>
          <w:szCs w:val="24"/>
        </w:rPr>
      </w:pPr>
      <w:r w:rsidRPr="00F6080F">
        <w:rPr>
          <w:rFonts w:ascii="Garamond" w:hAnsi="Garamond"/>
          <w:b/>
          <w:bCs/>
          <w:sz w:val="24"/>
          <w:szCs w:val="24"/>
        </w:rPr>
        <w:t>Find out when your Member of Congress is available to visit. </w:t>
      </w:r>
      <w:r w:rsidRPr="00C81561">
        <w:rPr>
          <w:rFonts w:ascii="Garamond" w:hAnsi="Garamond"/>
          <w:sz w:val="24"/>
          <w:szCs w:val="24"/>
        </w:rPr>
        <w:t>Be flexible. Members of Congress' schedules fill up quickly while at home. Take care to plan your event based on the legislator's availability. Contact your legislator's congressional scheduler to determine when your Member of Congress might be available to visit. (COE can help with this, too!)</w:t>
      </w:r>
    </w:p>
    <w:p w14:paraId="641E4E0F" w14:textId="791CC79F" w:rsidR="00C81561" w:rsidRPr="00C81561" w:rsidRDefault="00C81561" w:rsidP="005F6F63">
      <w:pPr>
        <w:pStyle w:val="ListParagraph"/>
        <w:numPr>
          <w:ilvl w:val="0"/>
          <w:numId w:val="2"/>
        </w:numPr>
        <w:jc w:val="both"/>
        <w:rPr>
          <w:rFonts w:ascii="Garamond" w:hAnsi="Garamond"/>
          <w:sz w:val="24"/>
          <w:szCs w:val="24"/>
        </w:rPr>
      </w:pPr>
      <w:r w:rsidRPr="00F6080F">
        <w:rPr>
          <w:rFonts w:ascii="Garamond" w:hAnsi="Garamond"/>
          <w:b/>
          <w:bCs/>
          <w:sz w:val="24"/>
          <w:szCs w:val="24"/>
        </w:rPr>
        <w:t>Send an official invitation to your Member of Congress.</w:t>
      </w:r>
      <w:r w:rsidRPr="00C81561">
        <w:rPr>
          <w:rFonts w:ascii="Garamond" w:hAnsi="Garamond"/>
          <w:sz w:val="24"/>
          <w:szCs w:val="24"/>
        </w:rPr>
        <w:t> E-mail a letter inviting your Member of Congress to visit. (A sample letter is available below.) Find the contact information for your Members of Congress's scheduler and legislative education assistants here, </w:t>
      </w:r>
      <w:hyperlink r:id="rId14" w:tgtFrame="_blank" w:history="1">
        <w:r w:rsidRPr="00C81561">
          <w:rPr>
            <w:rStyle w:val="Hyperlink"/>
            <w:rFonts w:ascii="Garamond" w:hAnsi="Garamond"/>
            <w:sz w:val="24"/>
            <w:szCs w:val="24"/>
          </w:rPr>
          <w:t>Congressional Contact Info</w:t>
        </w:r>
      </w:hyperlink>
      <w:r w:rsidRPr="00C81561">
        <w:rPr>
          <w:rFonts w:ascii="Garamond" w:hAnsi="Garamond"/>
          <w:sz w:val="24"/>
          <w:szCs w:val="24"/>
        </w:rPr>
        <w:t>. COE can also assist you in following up with the legislator's Washington, D.C. office.</w:t>
      </w:r>
    </w:p>
    <w:p w14:paraId="79A57AAD" w14:textId="40FB52E0" w:rsidR="00C81561" w:rsidRPr="00C81561" w:rsidRDefault="00C81561" w:rsidP="005F6F63">
      <w:pPr>
        <w:pStyle w:val="ListParagraph"/>
        <w:numPr>
          <w:ilvl w:val="0"/>
          <w:numId w:val="2"/>
        </w:numPr>
        <w:jc w:val="both"/>
        <w:rPr>
          <w:rFonts w:ascii="Garamond" w:hAnsi="Garamond"/>
          <w:sz w:val="24"/>
          <w:szCs w:val="24"/>
        </w:rPr>
      </w:pPr>
      <w:r w:rsidRPr="00F6080F">
        <w:rPr>
          <w:rFonts w:ascii="Garamond" w:hAnsi="Garamond"/>
          <w:b/>
          <w:bCs/>
          <w:sz w:val="24"/>
          <w:szCs w:val="24"/>
        </w:rPr>
        <w:t>Follow up, follow up, follow up!</w:t>
      </w:r>
      <w:r w:rsidRPr="00C81561">
        <w:rPr>
          <w:rFonts w:ascii="Garamond" w:hAnsi="Garamond"/>
          <w:sz w:val="24"/>
          <w:szCs w:val="24"/>
        </w:rPr>
        <w:t> If you haven't heard back in a few days – a week at most – be sure to follow up on your request to finalize a time and date for the big day!</w:t>
      </w:r>
    </w:p>
    <w:p w14:paraId="6FE76F81" w14:textId="77777777" w:rsidR="00C81561" w:rsidRPr="00C81561" w:rsidRDefault="00C81561" w:rsidP="005F6F63">
      <w:pPr>
        <w:jc w:val="both"/>
        <w:rPr>
          <w:rFonts w:ascii="Garamond" w:hAnsi="Garamond"/>
          <w:sz w:val="24"/>
          <w:szCs w:val="24"/>
        </w:rPr>
      </w:pPr>
      <w:r w:rsidRPr="00C81561">
        <w:rPr>
          <w:rFonts w:ascii="Garamond" w:hAnsi="Garamond"/>
          <w:sz w:val="24"/>
          <w:szCs w:val="24"/>
        </w:rPr>
        <w:t>DURING THE VISIT</w:t>
      </w:r>
    </w:p>
    <w:p w14:paraId="1CAD969C" w14:textId="2062BA2C"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TRIO, TRIO, Everywhere TRIO</w:t>
      </w:r>
      <w:r w:rsidRPr="00F6080F">
        <w:rPr>
          <w:rFonts w:ascii="Garamond" w:hAnsi="Garamond"/>
          <w:sz w:val="24"/>
          <w:szCs w:val="24"/>
        </w:rPr>
        <w:t>! Be sure to outfit all students in TRIO with hats, pins, stickers, or shirts. You may even want to present the Member of Congress with their own "TRIO Works" button!</w:t>
      </w:r>
    </w:p>
    <w:p w14:paraId="4A77A421" w14:textId="068CF5BE"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Make the Member of Congress feel welcome.</w:t>
      </w:r>
      <w:r w:rsidRPr="00F6080F">
        <w:rPr>
          <w:rFonts w:ascii="Garamond" w:hAnsi="Garamond"/>
          <w:sz w:val="24"/>
          <w:szCs w:val="24"/>
        </w:rPr>
        <w:t> Be sure to have students greet your legislator when they arrive on campus and escort them to the day's event site. You may even wish to have the students prepare signs or a banner to welcome your guest to the program. Also, legislators often bring their staff members to accompany them to such events. Be sure to treat them with the same respect as the legislators themselves—the staff often plays a critical role in whether a legislator supports an issue or not!</w:t>
      </w:r>
    </w:p>
    <w:p w14:paraId="6AE06E70" w14:textId="1416911A"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Have a plan.</w:t>
      </w:r>
      <w:r w:rsidRPr="00F6080F">
        <w:rPr>
          <w:rFonts w:ascii="Garamond" w:hAnsi="Garamond"/>
          <w:sz w:val="24"/>
          <w:szCs w:val="24"/>
        </w:rPr>
        <w:t> Craft a formal program agenda that prioritizes the legislator's time. Ideally, the Member of Congress should speak first. The program should also include remarks by any institutional officials and program participants.</w:t>
      </w:r>
    </w:p>
    <w:p w14:paraId="3EF9A078" w14:textId="40C9409A" w:rsidR="00C81561" w:rsidRPr="00F6080F" w:rsidRDefault="00C81561" w:rsidP="005F6F63">
      <w:pPr>
        <w:pStyle w:val="ListParagraph"/>
        <w:numPr>
          <w:ilvl w:val="0"/>
          <w:numId w:val="4"/>
        </w:numPr>
        <w:jc w:val="both"/>
        <w:rPr>
          <w:rFonts w:ascii="Garamond" w:hAnsi="Garamond"/>
          <w:sz w:val="24"/>
          <w:szCs w:val="24"/>
        </w:rPr>
      </w:pPr>
      <w:r w:rsidRPr="00F6080F">
        <w:rPr>
          <w:rFonts w:ascii="Garamond" w:hAnsi="Garamond"/>
          <w:b/>
          <w:bCs/>
          <w:sz w:val="24"/>
          <w:szCs w:val="24"/>
        </w:rPr>
        <w:t>Showcase students and alumni.</w:t>
      </w:r>
      <w:r w:rsidRPr="00F6080F">
        <w:rPr>
          <w:rFonts w:ascii="Garamond" w:hAnsi="Garamond"/>
          <w:sz w:val="24"/>
          <w:szCs w:val="24"/>
        </w:rPr>
        <w:t> Now is the time to let your students and their stories shine! Hand-pick student and alumni representatives to share testimonials about their experience in TRIO. Be sure to limit each student to two to five minutes. If possible, allow time for the Member of Congress to speak directly with the students and alumni.</w:t>
      </w:r>
    </w:p>
    <w:p w14:paraId="264CB227" w14:textId="77777777" w:rsidR="00C81561" w:rsidRPr="00C81561" w:rsidRDefault="00C81561" w:rsidP="005F6F63">
      <w:pPr>
        <w:jc w:val="both"/>
        <w:rPr>
          <w:rFonts w:ascii="Garamond" w:hAnsi="Garamond"/>
          <w:sz w:val="24"/>
          <w:szCs w:val="24"/>
        </w:rPr>
      </w:pPr>
      <w:r w:rsidRPr="00C81561">
        <w:rPr>
          <w:rFonts w:ascii="Garamond" w:hAnsi="Garamond"/>
          <w:sz w:val="24"/>
          <w:szCs w:val="24"/>
        </w:rPr>
        <w:t>AFTER THE VISIT</w:t>
      </w:r>
    </w:p>
    <w:p w14:paraId="675B4D9E" w14:textId="33B1627A"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Publicize the event.</w:t>
      </w:r>
      <w:r w:rsidRPr="00F6080F">
        <w:rPr>
          <w:rFonts w:ascii="Garamond" w:hAnsi="Garamond"/>
          <w:sz w:val="24"/>
          <w:szCs w:val="24"/>
        </w:rPr>
        <w:t> Share pictures from the event with COE and social media using the hashtag #TRIOWorks. Be sure to </w:t>
      </w:r>
      <w:hyperlink r:id="rId15" w:anchor="gid%3D1388107147" w:tgtFrame="_blank" w:history="1">
        <w:r w:rsidRPr="00F6080F">
          <w:rPr>
            <w:rStyle w:val="Hyperlink"/>
            <w:rFonts w:ascii="Garamond" w:hAnsi="Garamond"/>
            <w:sz w:val="24"/>
            <w:szCs w:val="24"/>
          </w:rPr>
          <w:t>"tag" your Member of Congress on social media</w:t>
        </w:r>
      </w:hyperlink>
      <w:r w:rsidRPr="00F6080F">
        <w:rPr>
          <w:rFonts w:ascii="Garamond" w:hAnsi="Garamond"/>
          <w:sz w:val="24"/>
          <w:szCs w:val="24"/>
        </w:rPr>
        <w:t> and thank them for visiting.</w:t>
      </w:r>
    </w:p>
    <w:p w14:paraId="34BDA33B" w14:textId="6998C6E4"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Send a thank you letter.</w:t>
      </w:r>
      <w:r w:rsidRPr="00F6080F">
        <w:rPr>
          <w:rFonts w:ascii="Garamond" w:hAnsi="Garamond"/>
          <w:sz w:val="24"/>
          <w:szCs w:val="24"/>
        </w:rPr>
        <w:t> Be sure to send a follow-up letter thanking your Member of Congress for taking the time to visit your program. (You may even want to have students handwrite thank you notes for the legislator.) Including pictures from the event with your message(s) would be fantastic.</w:t>
      </w:r>
    </w:p>
    <w:p w14:paraId="6A2BD96F" w14:textId="474BBBD8"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Share any media coverage with COE. </w:t>
      </w:r>
      <w:r w:rsidRPr="00F6080F">
        <w:rPr>
          <w:rFonts w:ascii="Garamond" w:hAnsi="Garamond"/>
          <w:sz w:val="24"/>
          <w:szCs w:val="24"/>
        </w:rPr>
        <w:t xml:space="preserve">Let us highlight and celebrate your work! We will feature your efforts in our </w:t>
      </w:r>
      <w:r w:rsidRPr="00F6080F">
        <w:rPr>
          <w:rFonts w:ascii="Garamond" w:hAnsi="Garamond"/>
          <w:i/>
          <w:iCs/>
          <w:sz w:val="24"/>
          <w:szCs w:val="24"/>
        </w:rPr>
        <w:t>Weekly</w:t>
      </w:r>
      <w:r w:rsidRPr="00F6080F">
        <w:rPr>
          <w:rFonts w:ascii="Garamond" w:hAnsi="Garamond"/>
          <w:sz w:val="24"/>
          <w:szCs w:val="24"/>
        </w:rPr>
        <w:t xml:space="preserve"> </w:t>
      </w:r>
      <w:r w:rsidR="00F6080F">
        <w:rPr>
          <w:rFonts w:ascii="Garamond" w:hAnsi="Garamond"/>
          <w:sz w:val="24"/>
          <w:szCs w:val="24"/>
        </w:rPr>
        <w:t>newsletter</w:t>
      </w:r>
      <w:r w:rsidRPr="00F6080F">
        <w:rPr>
          <w:rFonts w:ascii="Garamond" w:hAnsi="Garamond"/>
          <w:sz w:val="24"/>
          <w:szCs w:val="24"/>
        </w:rPr>
        <w:t xml:space="preserve"> and on social media outlets.</w:t>
      </w:r>
    </w:p>
    <w:p w14:paraId="2F4170B6" w14:textId="4254C71C" w:rsidR="00C81561" w:rsidRPr="00F6080F" w:rsidRDefault="00C81561" w:rsidP="005F6F63">
      <w:pPr>
        <w:pStyle w:val="ListParagraph"/>
        <w:numPr>
          <w:ilvl w:val="0"/>
          <w:numId w:val="5"/>
        </w:numPr>
        <w:jc w:val="both"/>
        <w:rPr>
          <w:rFonts w:ascii="Garamond" w:hAnsi="Garamond"/>
          <w:sz w:val="24"/>
          <w:szCs w:val="24"/>
        </w:rPr>
      </w:pPr>
      <w:r w:rsidRPr="00F6080F">
        <w:rPr>
          <w:rFonts w:ascii="Garamond" w:hAnsi="Garamond"/>
          <w:b/>
          <w:bCs/>
          <w:sz w:val="24"/>
          <w:szCs w:val="24"/>
        </w:rPr>
        <w:t>Keep the relationship going!</w:t>
      </w:r>
      <w:r w:rsidRPr="00F6080F">
        <w:rPr>
          <w:rFonts w:ascii="Garamond" w:hAnsi="Garamond"/>
          <w:sz w:val="24"/>
          <w:szCs w:val="24"/>
        </w:rPr>
        <w:t> After a successful visit, maintain contact with your Member of Congress and their staff. Provide the office periodic updates on student successes and other events at your program. Remember, it's better to make a friend before you need a friend!</w:t>
      </w:r>
    </w:p>
    <w:p w14:paraId="7C8DB37B" w14:textId="77777777" w:rsidR="00C81561" w:rsidRPr="00C81561" w:rsidRDefault="00C81561" w:rsidP="00C81561">
      <w:pPr>
        <w:rPr>
          <w:rFonts w:ascii="Garamond" w:hAnsi="Garamond"/>
          <w:sz w:val="24"/>
          <w:szCs w:val="24"/>
        </w:rPr>
      </w:pPr>
    </w:p>
    <w:p w14:paraId="632B6CD1" w14:textId="2D7976BA" w:rsidR="00C81561" w:rsidRDefault="00C81561" w:rsidP="00202570">
      <w:pPr>
        <w:jc w:val="center"/>
        <w:rPr>
          <w:rFonts w:ascii="Garamond" w:hAnsi="Garamond"/>
          <w:b/>
          <w:bCs/>
          <w:sz w:val="24"/>
          <w:szCs w:val="24"/>
        </w:rPr>
      </w:pPr>
      <w:r w:rsidRPr="00202570">
        <w:rPr>
          <w:rFonts w:ascii="Garamond" w:hAnsi="Garamond"/>
          <w:b/>
          <w:bCs/>
          <w:sz w:val="24"/>
          <w:szCs w:val="24"/>
        </w:rPr>
        <w:t>SAMPLE IN-PERSON MEETING REQUEST LETTER</w:t>
      </w:r>
    </w:p>
    <w:p w14:paraId="27CC84C1" w14:textId="77777777" w:rsidR="005F6F63" w:rsidRPr="00202570" w:rsidRDefault="005F6F63" w:rsidP="00202570">
      <w:pPr>
        <w:jc w:val="center"/>
        <w:rPr>
          <w:rFonts w:ascii="Garamond" w:hAnsi="Garamond"/>
          <w:b/>
          <w:bCs/>
          <w:sz w:val="24"/>
          <w:szCs w:val="24"/>
        </w:rPr>
      </w:pPr>
    </w:p>
    <w:p w14:paraId="55B3CC48" w14:textId="3F852762" w:rsidR="00C81561" w:rsidRPr="00C81561" w:rsidRDefault="00C81561" w:rsidP="00C81561">
      <w:pPr>
        <w:rPr>
          <w:rFonts w:ascii="Garamond" w:hAnsi="Garamond"/>
          <w:sz w:val="24"/>
          <w:szCs w:val="24"/>
        </w:rPr>
      </w:pPr>
      <w:r w:rsidRPr="00C81561">
        <w:rPr>
          <w:rFonts w:ascii="Garamond" w:hAnsi="Garamond"/>
          <w:sz w:val="24"/>
          <w:szCs w:val="24"/>
        </w:rPr>
        <w:t>[</w:t>
      </w:r>
      <w:r w:rsidR="00202570" w:rsidRPr="00202570">
        <w:rPr>
          <w:rFonts w:ascii="Garamond" w:hAnsi="Garamond"/>
          <w:sz w:val="24"/>
          <w:szCs w:val="24"/>
          <w:highlight w:val="yellow"/>
        </w:rPr>
        <w:t xml:space="preserve">INSERT </w:t>
      </w:r>
      <w:r w:rsidRPr="00202570">
        <w:rPr>
          <w:rFonts w:ascii="Garamond" w:hAnsi="Garamond"/>
          <w:sz w:val="24"/>
          <w:szCs w:val="24"/>
          <w:highlight w:val="yellow"/>
        </w:rPr>
        <w:t>DATE</w:t>
      </w:r>
      <w:r w:rsidRPr="00C81561">
        <w:rPr>
          <w:rFonts w:ascii="Garamond" w:hAnsi="Garamond"/>
          <w:sz w:val="24"/>
          <w:szCs w:val="24"/>
        </w:rPr>
        <w:t>]</w:t>
      </w:r>
    </w:p>
    <w:p w14:paraId="6DB0B6C7" w14:textId="77777777" w:rsidR="00C81561" w:rsidRPr="00C81561" w:rsidRDefault="00C81561" w:rsidP="00C81561">
      <w:pPr>
        <w:rPr>
          <w:rFonts w:ascii="Garamond" w:hAnsi="Garamond"/>
          <w:sz w:val="24"/>
          <w:szCs w:val="24"/>
        </w:rPr>
      </w:pPr>
      <w:r w:rsidRPr="00C81561">
        <w:rPr>
          <w:rFonts w:ascii="Garamond" w:hAnsi="Garamond"/>
          <w:sz w:val="24"/>
          <w:szCs w:val="24"/>
        </w:rPr>
        <w:t>The Honorable [</w:t>
      </w:r>
      <w:r w:rsidRPr="00202570">
        <w:rPr>
          <w:rFonts w:ascii="Garamond" w:hAnsi="Garamond"/>
          <w:sz w:val="24"/>
          <w:szCs w:val="24"/>
          <w:highlight w:val="yellow"/>
        </w:rPr>
        <w:t>SENATOR OR REPRESENTATIVE NAME</w:t>
      </w:r>
      <w:r w:rsidRPr="00C81561">
        <w:rPr>
          <w:rFonts w:ascii="Garamond" w:hAnsi="Garamond"/>
          <w:sz w:val="24"/>
          <w:szCs w:val="24"/>
        </w:rPr>
        <w:t>]</w:t>
      </w:r>
    </w:p>
    <w:p w14:paraId="2F60DB38" w14:textId="77777777" w:rsidR="00C81561" w:rsidRPr="00C81561" w:rsidRDefault="00C81561" w:rsidP="00C81561">
      <w:pPr>
        <w:rPr>
          <w:rFonts w:ascii="Garamond" w:hAnsi="Garamond"/>
          <w:sz w:val="24"/>
          <w:szCs w:val="24"/>
        </w:rPr>
      </w:pPr>
      <w:r w:rsidRPr="00C81561">
        <w:rPr>
          <w:rFonts w:ascii="Garamond" w:hAnsi="Garamond"/>
          <w:sz w:val="24"/>
          <w:szCs w:val="24"/>
        </w:rPr>
        <w:t>U.S. [</w:t>
      </w:r>
      <w:r w:rsidRPr="00202570">
        <w:rPr>
          <w:rFonts w:ascii="Garamond" w:hAnsi="Garamond"/>
          <w:sz w:val="24"/>
          <w:szCs w:val="24"/>
          <w:highlight w:val="yellow"/>
        </w:rPr>
        <w:t>SENATE</w:t>
      </w:r>
      <w:r w:rsidRPr="00C81561">
        <w:rPr>
          <w:rFonts w:ascii="Garamond" w:hAnsi="Garamond"/>
          <w:sz w:val="24"/>
          <w:szCs w:val="24"/>
        </w:rPr>
        <w:t>] or [</w:t>
      </w:r>
      <w:r w:rsidRPr="00202570">
        <w:rPr>
          <w:rFonts w:ascii="Garamond" w:hAnsi="Garamond"/>
          <w:sz w:val="24"/>
          <w:szCs w:val="24"/>
          <w:highlight w:val="yellow"/>
        </w:rPr>
        <w:t>HOUSE OF REPRESENTATIVES</w:t>
      </w:r>
      <w:r w:rsidRPr="00C81561">
        <w:rPr>
          <w:rFonts w:ascii="Garamond" w:hAnsi="Garamond"/>
          <w:sz w:val="24"/>
          <w:szCs w:val="24"/>
        </w:rPr>
        <w:t>] [</w:t>
      </w:r>
      <w:r w:rsidRPr="00202570">
        <w:rPr>
          <w:rFonts w:ascii="Garamond" w:hAnsi="Garamond"/>
          <w:sz w:val="24"/>
          <w:szCs w:val="24"/>
          <w:highlight w:val="yellow"/>
        </w:rPr>
        <w:t>ADDRESS</w:t>
      </w:r>
      <w:r w:rsidRPr="00C81561">
        <w:rPr>
          <w:rFonts w:ascii="Garamond" w:hAnsi="Garamond"/>
          <w:sz w:val="24"/>
          <w:szCs w:val="24"/>
        </w:rPr>
        <w:t>]</w:t>
      </w:r>
    </w:p>
    <w:p w14:paraId="382C8505" w14:textId="77777777" w:rsidR="00202570" w:rsidRDefault="00C81561" w:rsidP="00C81561">
      <w:pPr>
        <w:rPr>
          <w:rFonts w:ascii="Garamond" w:hAnsi="Garamond"/>
          <w:sz w:val="24"/>
          <w:szCs w:val="24"/>
        </w:rPr>
      </w:pPr>
      <w:r w:rsidRPr="00C81561">
        <w:rPr>
          <w:rFonts w:ascii="Garamond" w:hAnsi="Garamond"/>
          <w:sz w:val="24"/>
          <w:szCs w:val="24"/>
        </w:rPr>
        <w:t>Attn: [</w:t>
      </w:r>
      <w:r w:rsidRPr="00202570">
        <w:rPr>
          <w:rFonts w:ascii="Garamond" w:hAnsi="Garamond"/>
          <w:sz w:val="24"/>
          <w:szCs w:val="24"/>
          <w:highlight w:val="yellow"/>
        </w:rPr>
        <w:t>SCHEDULER NAME</w:t>
      </w:r>
      <w:r w:rsidRPr="00C81561">
        <w:rPr>
          <w:rFonts w:ascii="Garamond" w:hAnsi="Garamond"/>
          <w:sz w:val="24"/>
          <w:szCs w:val="24"/>
        </w:rPr>
        <w:t>] and [</w:t>
      </w:r>
      <w:r w:rsidRPr="00202570">
        <w:rPr>
          <w:rFonts w:ascii="Garamond" w:hAnsi="Garamond"/>
          <w:sz w:val="24"/>
          <w:szCs w:val="24"/>
          <w:highlight w:val="yellow"/>
        </w:rPr>
        <w:t>EDUCATION LEGISLATIVE ASSISTANT NAME</w:t>
      </w:r>
      <w:r w:rsidRPr="00C81561">
        <w:rPr>
          <w:rFonts w:ascii="Garamond" w:hAnsi="Garamond"/>
          <w:sz w:val="24"/>
          <w:szCs w:val="24"/>
        </w:rPr>
        <w:t xml:space="preserve">] </w:t>
      </w:r>
    </w:p>
    <w:p w14:paraId="31C6AE9D" w14:textId="281D1EC4" w:rsidR="00C81561" w:rsidRPr="00C81561" w:rsidRDefault="00C81561" w:rsidP="00C81561">
      <w:pPr>
        <w:rPr>
          <w:rFonts w:ascii="Garamond" w:hAnsi="Garamond"/>
          <w:sz w:val="24"/>
          <w:szCs w:val="24"/>
        </w:rPr>
      </w:pPr>
      <w:r w:rsidRPr="00C81561">
        <w:rPr>
          <w:rFonts w:ascii="Garamond" w:hAnsi="Garamond"/>
          <w:sz w:val="24"/>
          <w:szCs w:val="24"/>
        </w:rPr>
        <w:t>Dear [</w:t>
      </w:r>
      <w:r w:rsidRPr="00202570">
        <w:rPr>
          <w:rFonts w:ascii="Garamond" w:hAnsi="Garamond"/>
          <w:sz w:val="24"/>
          <w:szCs w:val="24"/>
          <w:highlight w:val="yellow"/>
        </w:rPr>
        <w:t>SENATOR OR REPRESENTATIVE NAME</w:t>
      </w:r>
      <w:r w:rsidR="00202570" w:rsidRPr="00C81561">
        <w:rPr>
          <w:rFonts w:ascii="Garamond" w:hAnsi="Garamond"/>
          <w:sz w:val="24"/>
          <w:szCs w:val="24"/>
        </w:rPr>
        <w:t>]:</w:t>
      </w:r>
    </w:p>
    <w:p w14:paraId="2E258A83" w14:textId="77777777" w:rsidR="00C81561" w:rsidRPr="00C81561" w:rsidRDefault="00C81561" w:rsidP="00C81561">
      <w:pPr>
        <w:rPr>
          <w:rFonts w:ascii="Garamond" w:hAnsi="Garamond"/>
          <w:sz w:val="24"/>
          <w:szCs w:val="24"/>
        </w:rPr>
      </w:pPr>
      <w:r w:rsidRPr="00C81561">
        <w:rPr>
          <w:rFonts w:ascii="Garamond" w:hAnsi="Garamond"/>
          <w:sz w:val="24"/>
          <w:szCs w:val="24"/>
        </w:rPr>
        <w:t>My name is [</w:t>
      </w:r>
      <w:r w:rsidRPr="00202570">
        <w:rPr>
          <w:rFonts w:ascii="Garamond" w:hAnsi="Garamond"/>
          <w:sz w:val="24"/>
          <w:szCs w:val="24"/>
          <w:highlight w:val="yellow"/>
        </w:rPr>
        <w:t>NAME</w:t>
      </w:r>
      <w:r w:rsidRPr="00C81561">
        <w:rPr>
          <w:rFonts w:ascii="Garamond" w:hAnsi="Garamond"/>
          <w:sz w:val="24"/>
          <w:szCs w:val="24"/>
        </w:rPr>
        <w:t>], and I am the [</w:t>
      </w:r>
      <w:r w:rsidRPr="00202570">
        <w:rPr>
          <w:rFonts w:ascii="Garamond" w:hAnsi="Garamond"/>
          <w:sz w:val="24"/>
          <w:szCs w:val="24"/>
          <w:highlight w:val="yellow"/>
        </w:rPr>
        <w:t>TITLE</w:t>
      </w:r>
      <w:r w:rsidRPr="00C81561">
        <w:rPr>
          <w:rFonts w:ascii="Garamond" w:hAnsi="Garamond"/>
          <w:sz w:val="24"/>
          <w:szCs w:val="24"/>
        </w:rPr>
        <w:t>] for the [</w:t>
      </w:r>
      <w:r w:rsidRPr="00202570">
        <w:rPr>
          <w:rFonts w:ascii="Garamond" w:hAnsi="Garamond"/>
          <w:sz w:val="24"/>
          <w:szCs w:val="24"/>
          <w:highlight w:val="yellow"/>
        </w:rPr>
        <w:t>TRIO PROGRAM</w:t>
      </w:r>
      <w:r w:rsidRPr="00C81561">
        <w:rPr>
          <w:rFonts w:ascii="Garamond" w:hAnsi="Garamond"/>
          <w:sz w:val="24"/>
          <w:szCs w:val="24"/>
        </w:rPr>
        <w:t>] at [</w:t>
      </w:r>
      <w:r w:rsidRPr="00202570">
        <w:rPr>
          <w:rFonts w:ascii="Garamond" w:hAnsi="Garamond"/>
          <w:sz w:val="24"/>
          <w:szCs w:val="24"/>
          <w:highlight w:val="yellow"/>
        </w:rPr>
        <w:t>INSTITUTION</w:t>
      </w:r>
      <w:r w:rsidRPr="00C81561">
        <w:rPr>
          <w:rFonts w:ascii="Garamond" w:hAnsi="Garamond"/>
          <w:sz w:val="24"/>
          <w:szCs w:val="24"/>
        </w:rPr>
        <w:t>]. Over the years, we have had many students come through our program and go on to earn college degrees. I would very much like to invite [</w:t>
      </w:r>
      <w:r w:rsidRPr="00202570">
        <w:rPr>
          <w:rFonts w:ascii="Garamond" w:hAnsi="Garamond"/>
          <w:sz w:val="24"/>
          <w:szCs w:val="24"/>
          <w:highlight w:val="yellow"/>
        </w:rPr>
        <w:t>SENATOR/REPRESENTATIVE NAME</w:t>
      </w:r>
      <w:r w:rsidRPr="00C81561">
        <w:rPr>
          <w:rFonts w:ascii="Garamond" w:hAnsi="Garamond"/>
          <w:sz w:val="24"/>
          <w:szCs w:val="24"/>
        </w:rPr>
        <w:t>] to visit our [</w:t>
      </w:r>
      <w:r w:rsidRPr="00202570">
        <w:rPr>
          <w:rFonts w:ascii="Garamond" w:hAnsi="Garamond"/>
          <w:sz w:val="24"/>
          <w:szCs w:val="24"/>
          <w:highlight w:val="yellow"/>
        </w:rPr>
        <w:t>TRIO PROGRAM</w:t>
      </w:r>
      <w:r w:rsidRPr="00C81561">
        <w:rPr>
          <w:rFonts w:ascii="Garamond" w:hAnsi="Garamond"/>
          <w:sz w:val="24"/>
          <w:szCs w:val="24"/>
        </w:rPr>
        <w:t>] program at [</w:t>
      </w:r>
      <w:r w:rsidRPr="00202570">
        <w:rPr>
          <w:rFonts w:ascii="Garamond" w:hAnsi="Garamond"/>
          <w:sz w:val="24"/>
          <w:szCs w:val="24"/>
          <w:highlight w:val="yellow"/>
        </w:rPr>
        <w:t>INSTITUTION</w:t>
      </w:r>
      <w:r w:rsidRPr="00C81561">
        <w:rPr>
          <w:rFonts w:ascii="Garamond" w:hAnsi="Garamond"/>
          <w:sz w:val="24"/>
          <w:szCs w:val="24"/>
        </w:rPr>
        <w:t>] sometime this summer so that you can meet our students and learn about the impact of this program on their lives.</w:t>
      </w:r>
    </w:p>
    <w:p w14:paraId="2F7922CA" w14:textId="77777777" w:rsidR="00C81561" w:rsidRPr="00C81561" w:rsidRDefault="00C81561" w:rsidP="00C81561">
      <w:pPr>
        <w:rPr>
          <w:rFonts w:ascii="Garamond" w:hAnsi="Garamond"/>
          <w:sz w:val="24"/>
          <w:szCs w:val="24"/>
        </w:rPr>
      </w:pPr>
      <w:r w:rsidRPr="00C81561">
        <w:rPr>
          <w:rFonts w:ascii="Garamond" w:hAnsi="Garamond"/>
          <w:sz w:val="24"/>
          <w:szCs w:val="24"/>
        </w:rPr>
        <w:t>Since [</w:t>
      </w:r>
      <w:r w:rsidRPr="00202570">
        <w:rPr>
          <w:rFonts w:ascii="Garamond" w:hAnsi="Garamond"/>
          <w:sz w:val="24"/>
          <w:szCs w:val="24"/>
          <w:highlight w:val="yellow"/>
        </w:rPr>
        <w:t>YEAR</w:t>
      </w:r>
      <w:r w:rsidRPr="00C81561">
        <w:rPr>
          <w:rFonts w:ascii="Garamond" w:hAnsi="Garamond"/>
          <w:sz w:val="24"/>
          <w:szCs w:val="24"/>
        </w:rPr>
        <w:t>], we have been serving students through [</w:t>
      </w:r>
      <w:r w:rsidRPr="00202570">
        <w:rPr>
          <w:rFonts w:ascii="Garamond" w:hAnsi="Garamond"/>
          <w:sz w:val="24"/>
          <w:szCs w:val="24"/>
          <w:highlight w:val="yellow"/>
        </w:rPr>
        <w:t>TRIO PROGRAM</w:t>
      </w:r>
      <w:r w:rsidRPr="00C81561">
        <w:rPr>
          <w:rFonts w:ascii="Garamond" w:hAnsi="Garamond"/>
          <w:sz w:val="24"/>
          <w:szCs w:val="24"/>
        </w:rPr>
        <w:t>] at [</w:t>
      </w:r>
      <w:r w:rsidRPr="00202570">
        <w:rPr>
          <w:rFonts w:ascii="Garamond" w:hAnsi="Garamond"/>
          <w:sz w:val="24"/>
          <w:szCs w:val="24"/>
          <w:highlight w:val="yellow"/>
        </w:rPr>
        <w:t>INSTITUTION</w:t>
      </w:r>
      <w:r w:rsidRPr="00C81561">
        <w:rPr>
          <w:rFonts w:ascii="Garamond" w:hAnsi="Garamond"/>
          <w:sz w:val="24"/>
          <w:szCs w:val="24"/>
        </w:rPr>
        <w:t>], and we know our current students would be honored to meet you or a member of your staff. </w:t>
      </w:r>
    </w:p>
    <w:p w14:paraId="730DCBB0" w14:textId="77777777" w:rsidR="00C81561" w:rsidRPr="00C81561" w:rsidRDefault="00C81561" w:rsidP="00C81561">
      <w:pPr>
        <w:rPr>
          <w:rFonts w:ascii="Garamond" w:hAnsi="Garamond"/>
          <w:sz w:val="24"/>
          <w:szCs w:val="24"/>
        </w:rPr>
      </w:pPr>
      <w:r w:rsidRPr="00C81561">
        <w:rPr>
          <w:rFonts w:ascii="Garamond" w:hAnsi="Garamond"/>
          <w:sz w:val="24"/>
          <w:szCs w:val="24"/>
        </w:rPr>
        <w:t>Please let us know when you might be able to visit our students sometime this summer. They are on campus through [</w:t>
      </w:r>
      <w:r w:rsidRPr="00202570">
        <w:rPr>
          <w:rFonts w:ascii="Garamond" w:hAnsi="Garamond"/>
          <w:sz w:val="24"/>
          <w:szCs w:val="24"/>
          <w:highlight w:val="yellow"/>
        </w:rPr>
        <w:t>END DATE OF SUMMER PROGRAM</w:t>
      </w:r>
      <w:r w:rsidRPr="00C81561">
        <w:rPr>
          <w:rFonts w:ascii="Garamond" w:hAnsi="Garamond"/>
          <w:sz w:val="24"/>
          <w:szCs w:val="24"/>
        </w:rPr>
        <w:t>]. We are happy to work with your staff to identify a time that would work best for your schedule. I appreciate your consideration of this request.</w:t>
      </w:r>
    </w:p>
    <w:p w14:paraId="4614EAB6" w14:textId="77777777" w:rsidR="00C81561" w:rsidRPr="00C81561" w:rsidRDefault="00C81561" w:rsidP="00C81561">
      <w:pPr>
        <w:rPr>
          <w:rFonts w:ascii="Garamond" w:hAnsi="Garamond"/>
          <w:sz w:val="24"/>
          <w:szCs w:val="24"/>
        </w:rPr>
      </w:pPr>
      <w:r w:rsidRPr="00C81561">
        <w:rPr>
          <w:rFonts w:ascii="Garamond" w:hAnsi="Garamond"/>
          <w:sz w:val="24"/>
          <w:szCs w:val="24"/>
        </w:rPr>
        <w:t>Sincerely,</w:t>
      </w:r>
    </w:p>
    <w:p w14:paraId="6095EFB3" w14:textId="00320725" w:rsidR="00C81561" w:rsidRPr="00C81561" w:rsidRDefault="00C81561" w:rsidP="00C81561">
      <w:pPr>
        <w:rPr>
          <w:rFonts w:ascii="Garamond" w:hAnsi="Garamond"/>
          <w:sz w:val="24"/>
          <w:szCs w:val="24"/>
        </w:rPr>
      </w:pPr>
      <w:r w:rsidRPr="00202570">
        <w:rPr>
          <w:rFonts w:ascii="Garamond" w:hAnsi="Garamond"/>
          <w:sz w:val="24"/>
          <w:szCs w:val="24"/>
          <w:highlight w:val="yellow"/>
        </w:rPr>
        <w:t>[Name, National/Regional/State TRIO leadership title, Institution title, Institution, location]</w:t>
      </w:r>
    </w:p>
    <w:p w14:paraId="41F4A897" w14:textId="77777777" w:rsidR="00202570" w:rsidRDefault="00202570" w:rsidP="00C81561">
      <w:pPr>
        <w:rPr>
          <w:rFonts w:ascii="Garamond" w:hAnsi="Garamond"/>
          <w:sz w:val="24"/>
          <w:szCs w:val="24"/>
        </w:rPr>
      </w:pPr>
    </w:p>
    <w:p w14:paraId="7D520C4E" w14:textId="77777777" w:rsidR="00202570" w:rsidRDefault="00202570">
      <w:pPr>
        <w:rPr>
          <w:rFonts w:ascii="Garamond" w:hAnsi="Garamond"/>
          <w:sz w:val="24"/>
          <w:szCs w:val="24"/>
        </w:rPr>
      </w:pPr>
      <w:r>
        <w:rPr>
          <w:rFonts w:ascii="Garamond" w:hAnsi="Garamond"/>
          <w:sz w:val="24"/>
          <w:szCs w:val="24"/>
        </w:rPr>
        <w:br w:type="page"/>
      </w:r>
    </w:p>
    <w:p w14:paraId="7F66EF86" w14:textId="24BB7631" w:rsidR="00C81561" w:rsidRPr="005F6F63" w:rsidRDefault="00202570" w:rsidP="005F6F63">
      <w:pPr>
        <w:jc w:val="center"/>
        <w:rPr>
          <w:rFonts w:ascii="Garamond" w:hAnsi="Garamond"/>
          <w:b/>
          <w:bCs/>
          <w:sz w:val="24"/>
          <w:szCs w:val="24"/>
        </w:rPr>
      </w:pPr>
      <w:r w:rsidRPr="00202570">
        <w:rPr>
          <w:rFonts w:ascii="Garamond" w:hAnsi="Garamond"/>
          <w:b/>
          <w:bCs/>
          <w:sz w:val="24"/>
          <w:szCs w:val="24"/>
        </w:rPr>
        <w:lastRenderedPageBreak/>
        <w:t>2022 LOBBY VISIT ROADMAP AND AGENDA</w:t>
      </w:r>
    </w:p>
    <w:p w14:paraId="2AFFE782" w14:textId="4CCABBFB"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1. </w:t>
      </w:r>
      <w:r w:rsidR="00C81561" w:rsidRPr="005F6F63">
        <w:rPr>
          <w:rFonts w:ascii="Garamond" w:hAnsi="Garamond"/>
          <w:b/>
          <w:bCs/>
          <w:sz w:val="24"/>
          <w:szCs w:val="24"/>
        </w:rPr>
        <w:t>Introduce yourselves.</w:t>
      </w:r>
      <w:r w:rsidR="00C81561" w:rsidRPr="00C81561">
        <w:rPr>
          <w:rFonts w:ascii="Garamond" w:hAnsi="Garamond"/>
          <w:sz w:val="24"/>
          <w:szCs w:val="24"/>
        </w:rPr>
        <w:t> Starting with the Team Leader (or their designated representative), begin a round of introductions. Share who you are and your relevant TRIO affiliation (e.g., "My name is Jim Smith, and I'm the Director of the Educational Opportunity Program hosted by New State University.").</w:t>
      </w:r>
    </w:p>
    <w:p w14:paraId="4B37259B" w14:textId="3EB2A22A"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2. </w:t>
      </w:r>
      <w:r w:rsidR="00C81561" w:rsidRPr="005F6F63">
        <w:rPr>
          <w:rFonts w:ascii="Garamond" w:hAnsi="Garamond"/>
          <w:b/>
          <w:bCs/>
          <w:sz w:val="24"/>
          <w:szCs w:val="24"/>
        </w:rPr>
        <w:t>Say "thank you."</w:t>
      </w:r>
      <w:r w:rsidR="00C81561" w:rsidRPr="00C81561">
        <w:rPr>
          <w:rFonts w:ascii="Garamond" w:hAnsi="Garamond"/>
          <w:sz w:val="24"/>
          <w:szCs w:val="24"/>
        </w:rPr>
        <w:t> The Team Leader (or their designated representative) should thank the legislator and their staff for taking the time to meet. Also, if a Member of Congress is a supporter, thank the legislator and their staff for their past help on TRIO issues. Look up whether your Members of Congress signed onto the annual TRIO funding letter here, </w:t>
      </w:r>
      <w:hyperlink r:id="rId16" w:tgtFrame="_blank" w:history="1">
        <w:r w:rsidR="00C81561" w:rsidRPr="00C81561">
          <w:rPr>
            <w:rStyle w:val="Hyperlink"/>
            <w:rFonts w:ascii="Garamond" w:hAnsi="Garamond"/>
            <w:sz w:val="24"/>
            <w:szCs w:val="24"/>
          </w:rPr>
          <w:t>House signers</w:t>
        </w:r>
      </w:hyperlink>
      <w:r w:rsidR="00C81561" w:rsidRPr="00C81561">
        <w:rPr>
          <w:rFonts w:ascii="Garamond" w:hAnsi="Garamond"/>
          <w:sz w:val="24"/>
          <w:szCs w:val="24"/>
        </w:rPr>
        <w:t> and </w:t>
      </w:r>
      <w:hyperlink r:id="rId17" w:tgtFrame="_blank" w:history="1">
        <w:r w:rsidR="00C81561" w:rsidRPr="00C81561">
          <w:rPr>
            <w:rStyle w:val="Hyperlink"/>
            <w:rFonts w:ascii="Garamond" w:hAnsi="Garamond"/>
            <w:sz w:val="24"/>
            <w:szCs w:val="24"/>
          </w:rPr>
          <w:t>Senate signers</w:t>
        </w:r>
      </w:hyperlink>
      <w:r w:rsidR="00C81561" w:rsidRPr="00C81561">
        <w:rPr>
          <w:rFonts w:ascii="Garamond" w:hAnsi="Garamond"/>
          <w:sz w:val="24"/>
          <w:szCs w:val="24"/>
        </w:rPr>
        <w:t>. </w:t>
      </w:r>
    </w:p>
    <w:p w14:paraId="3440F7C4" w14:textId="520B742F" w:rsidR="00C81561" w:rsidRPr="00C81561" w:rsidRDefault="005F6F63" w:rsidP="005F6F63">
      <w:pPr>
        <w:jc w:val="both"/>
        <w:rPr>
          <w:rFonts w:ascii="Garamond" w:hAnsi="Garamond"/>
          <w:sz w:val="24"/>
          <w:szCs w:val="24"/>
        </w:rPr>
      </w:pPr>
      <w:r w:rsidRPr="005F6F63">
        <w:rPr>
          <w:rFonts w:ascii="Garamond" w:hAnsi="Garamond"/>
          <w:b/>
          <w:bCs/>
          <w:sz w:val="24"/>
          <w:szCs w:val="24"/>
        </w:rPr>
        <w:t xml:space="preserve">3. </w:t>
      </w:r>
      <w:r w:rsidR="00C81561" w:rsidRPr="005F6F63">
        <w:rPr>
          <w:rFonts w:ascii="Garamond" w:hAnsi="Garamond"/>
          <w:b/>
          <w:bCs/>
          <w:sz w:val="24"/>
          <w:szCs w:val="24"/>
        </w:rPr>
        <w:t xml:space="preserve">Introduce or </w:t>
      </w:r>
      <w:r w:rsidRPr="005F6F63">
        <w:rPr>
          <w:rFonts w:ascii="Garamond" w:hAnsi="Garamond"/>
          <w:b/>
          <w:bCs/>
          <w:sz w:val="24"/>
          <w:szCs w:val="24"/>
        </w:rPr>
        <w:t>r</w:t>
      </w:r>
      <w:r w:rsidR="00C81561" w:rsidRPr="005F6F63">
        <w:rPr>
          <w:rFonts w:ascii="Garamond" w:hAnsi="Garamond"/>
          <w:b/>
          <w:bCs/>
          <w:sz w:val="24"/>
          <w:szCs w:val="24"/>
        </w:rPr>
        <w:t>efresh TRIO</w:t>
      </w:r>
      <w:r w:rsidR="00C81561" w:rsidRPr="00C81561">
        <w:rPr>
          <w:rFonts w:ascii="Garamond" w:hAnsi="Garamond"/>
          <w:sz w:val="24"/>
          <w:szCs w:val="24"/>
        </w:rPr>
        <w:t>. If you are meeting with a new Member of Congress or a new congressional staffer who is unfamiliar with TRIO, take a few moments to explain how TRIO works on your campus/in your community to increase college access and success for low-income, first-generation students. Even experienced staffers could use a refresher, especially with district and state-level data.</w:t>
      </w:r>
    </w:p>
    <w:p w14:paraId="0507125C"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4. Tell your stories</w:t>
      </w:r>
      <w:r w:rsidRPr="00C81561">
        <w:rPr>
          <w:rFonts w:ascii="Garamond" w:hAnsi="Garamond"/>
          <w:sz w:val="24"/>
          <w:szCs w:val="24"/>
        </w:rPr>
        <w:t>. Designated team members will offer stories about the impact of TRIO and the new challenges low-income students are facing in a post-pandemic learning environment.</w:t>
      </w:r>
    </w:p>
    <w:p w14:paraId="7C832669"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5. TRIO students graduate!</w:t>
      </w:r>
      <w:r w:rsidRPr="00C81561">
        <w:rPr>
          <w:rFonts w:ascii="Garamond" w:hAnsi="Garamond"/>
          <w:sz w:val="24"/>
          <w:szCs w:val="24"/>
        </w:rPr>
        <w:t> Share with the legislator or staffer that a new report commissioned by the U.S. Department of Education is only the latest to show that TRIO students persist, complete credits, and graduate at higher rates than nonparticipants with similar characteristics. </w:t>
      </w:r>
      <w:hyperlink r:id="rId18" w:tgtFrame="_blank" w:history="1">
        <w:r w:rsidRPr="00C81561">
          <w:rPr>
            <w:rStyle w:val="Hyperlink"/>
            <w:rFonts w:ascii="Garamond" w:hAnsi="Garamond"/>
            <w:sz w:val="24"/>
            <w:szCs w:val="24"/>
          </w:rPr>
          <w:t>This factsheet highlights TRIO results</w:t>
        </w:r>
      </w:hyperlink>
      <w:r w:rsidRPr="00C81561">
        <w:rPr>
          <w:rFonts w:ascii="Garamond" w:hAnsi="Garamond"/>
          <w:sz w:val="24"/>
          <w:szCs w:val="24"/>
        </w:rPr>
        <w:t>.</w:t>
      </w:r>
    </w:p>
    <w:p w14:paraId="289BC887"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6. Make the Ask.</w:t>
      </w:r>
      <w:r w:rsidRPr="00C81561">
        <w:rPr>
          <w:rFonts w:ascii="Garamond" w:hAnsi="Garamond"/>
          <w:sz w:val="24"/>
          <w:szCs w:val="24"/>
        </w:rPr>
        <w:t> The Team Leader (or their designated representative) should explain that you are here to request that the Member of Congress:</w:t>
      </w:r>
    </w:p>
    <w:p w14:paraId="7B73A3A9" w14:textId="577103A8" w:rsidR="00C81561" w:rsidRPr="00202570" w:rsidRDefault="00C81561" w:rsidP="005F6F63">
      <w:pPr>
        <w:pStyle w:val="ListParagraph"/>
        <w:numPr>
          <w:ilvl w:val="0"/>
          <w:numId w:val="6"/>
        </w:numPr>
        <w:jc w:val="both"/>
        <w:rPr>
          <w:rFonts w:ascii="Garamond" w:hAnsi="Garamond"/>
          <w:sz w:val="24"/>
          <w:szCs w:val="24"/>
        </w:rPr>
      </w:pPr>
      <w:r w:rsidRPr="00202570">
        <w:rPr>
          <w:rFonts w:ascii="Garamond" w:hAnsi="Garamond"/>
          <w:sz w:val="24"/>
          <w:szCs w:val="24"/>
        </w:rPr>
        <w:t>Support a funding increase for TRIO in FY 2023. Explain that the increase of $161 million in FY 2023 will help meet the need for an increase in TRIO services post-pandemic. This historic increase could serve nearly 1 million students next year.</w:t>
      </w:r>
    </w:p>
    <w:p w14:paraId="1C0B6976" w14:textId="1AE08115" w:rsidR="00C81561" w:rsidRPr="00BA7589" w:rsidRDefault="00C81561" w:rsidP="005F6F63">
      <w:pPr>
        <w:pStyle w:val="ListParagraph"/>
        <w:numPr>
          <w:ilvl w:val="0"/>
          <w:numId w:val="6"/>
        </w:numPr>
        <w:jc w:val="both"/>
        <w:rPr>
          <w:rFonts w:ascii="Garamond" w:hAnsi="Garamond"/>
          <w:sz w:val="24"/>
          <w:szCs w:val="24"/>
        </w:rPr>
      </w:pPr>
      <w:r w:rsidRPr="00BA7589">
        <w:rPr>
          <w:rFonts w:ascii="Garamond" w:hAnsi="Garamond"/>
          <w:sz w:val="24"/>
          <w:szCs w:val="24"/>
        </w:rPr>
        <w:t>Request language to 'fund down the slate' for the FY22 TRIO grant competitions. Appropriators in Congress must include this language in the final funding bill sent to President Biden. This language will allow the Secretary to fund the high-scoring FY22 Upward Bound, Upward Bound Math-Science, Veterans Upward Bound, and McNair applications that fall slightly below the cutoff score. </w:t>
      </w:r>
    </w:p>
    <w:p w14:paraId="41EA7877"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7. Respond to follow-up questions and listen.</w:t>
      </w:r>
      <w:r w:rsidRPr="00C81561">
        <w:rPr>
          <w:rFonts w:ascii="Garamond" w:hAnsi="Garamond"/>
          <w:sz w:val="24"/>
          <w:szCs w:val="24"/>
        </w:rPr>
        <w:t> Ask for and listen to responses to your request.</w:t>
      </w:r>
    </w:p>
    <w:p w14:paraId="68383FB1"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8. Share hard copies of information</w:t>
      </w:r>
      <w:r w:rsidRPr="00C81561">
        <w:rPr>
          <w:rFonts w:ascii="Garamond" w:hAnsi="Garamond"/>
          <w:sz w:val="24"/>
          <w:szCs w:val="24"/>
        </w:rPr>
        <w:t>. If meeting in person, the designated team member should give copies of information about TRIO in the State/District, program-level data, and any other handouts to the congressional staff (NOT the legislator). Highlight any program-specific information you have.</w:t>
      </w:r>
    </w:p>
    <w:p w14:paraId="2CDC4749" w14:textId="7E6B5D6B" w:rsidR="00C81561" w:rsidRPr="00C81561" w:rsidRDefault="00C81561" w:rsidP="005F6F63">
      <w:pPr>
        <w:jc w:val="both"/>
        <w:rPr>
          <w:rFonts w:ascii="Garamond" w:hAnsi="Garamond"/>
          <w:sz w:val="24"/>
          <w:szCs w:val="24"/>
        </w:rPr>
      </w:pPr>
      <w:r w:rsidRPr="005F6F63">
        <w:rPr>
          <w:rFonts w:ascii="Garamond" w:hAnsi="Garamond"/>
          <w:b/>
          <w:bCs/>
          <w:sz w:val="24"/>
          <w:szCs w:val="24"/>
        </w:rPr>
        <w:t>9.</w:t>
      </w:r>
      <w:r w:rsidR="005F6F63" w:rsidRPr="005F6F63">
        <w:rPr>
          <w:rFonts w:ascii="Garamond" w:hAnsi="Garamond"/>
          <w:b/>
          <w:bCs/>
          <w:sz w:val="24"/>
          <w:szCs w:val="24"/>
        </w:rPr>
        <w:t xml:space="preserve"> </w:t>
      </w:r>
      <w:r w:rsidRPr="005F6F63">
        <w:rPr>
          <w:rFonts w:ascii="Garamond" w:hAnsi="Garamond"/>
          <w:b/>
          <w:bCs/>
          <w:sz w:val="24"/>
          <w:szCs w:val="24"/>
        </w:rPr>
        <w:t>Express thanks.</w:t>
      </w:r>
      <w:r w:rsidRPr="00C81561">
        <w:rPr>
          <w:rFonts w:ascii="Garamond" w:hAnsi="Garamond"/>
          <w:sz w:val="24"/>
          <w:szCs w:val="24"/>
        </w:rPr>
        <w:t> The Team Leader (or their designated representative) should thank the legislator or staffer for taking the time to meet.</w:t>
      </w:r>
    </w:p>
    <w:p w14:paraId="4AE65571" w14:textId="77777777" w:rsidR="00C81561" w:rsidRPr="00C81561" w:rsidRDefault="00C81561" w:rsidP="005F6F63">
      <w:pPr>
        <w:jc w:val="both"/>
        <w:rPr>
          <w:rFonts w:ascii="Garamond" w:hAnsi="Garamond"/>
          <w:sz w:val="24"/>
          <w:szCs w:val="24"/>
        </w:rPr>
      </w:pPr>
      <w:r w:rsidRPr="005F6F63">
        <w:rPr>
          <w:rFonts w:ascii="Garamond" w:hAnsi="Garamond"/>
          <w:b/>
          <w:bCs/>
          <w:sz w:val="24"/>
          <w:szCs w:val="24"/>
        </w:rPr>
        <w:t>10. Follow up with the staff.</w:t>
      </w:r>
      <w:r w:rsidRPr="00C81561">
        <w:rPr>
          <w:rFonts w:ascii="Garamond" w:hAnsi="Garamond"/>
          <w:sz w:val="24"/>
          <w:szCs w:val="24"/>
        </w:rPr>
        <w:t xml:space="preserve"> The Team Leader (or their designated representative) should follow up with an e-mail to the staff that includes (1) </w:t>
      </w:r>
      <w:proofErr w:type="gramStart"/>
      <w:r w:rsidRPr="00C81561">
        <w:rPr>
          <w:rFonts w:ascii="Garamond" w:hAnsi="Garamond"/>
          <w:sz w:val="24"/>
          <w:szCs w:val="24"/>
        </w:rPr>
        <w:t>another</w:t>
      </w:r>
      <w:proofErr w:type="gramEnd"/>
      <w:r w:rsidRPr="00C81561">
        <w:rPr>
          <w:rFonts w:ascii="Garamond" w:hAnsi="Garamond"/>
          <w:sz w:val="24"/>
          <w:szCs w:val="24"/>
        </w:rPr>
        <w:t xml:space="preserve"> thanks for the meeting, (2) electronic copies of all materials, and (3) an inquiry as to when the legislator or staff would be able to visit a program within the next six months. (You should send this follow-up message within three days.)</w:t>
      </w:r>
    </w:p>
    <w:p w14:paraId="2407F761" w14:textId="77777777" w:rsidR="00BA7589" w:rsidRDefault="00BA7589">
      <w:pPr>
        <w:rPr>
          <w:rFonts w:ascii="Garamond" w:hAnsi="Garamond"/>
          <w:sz w:val="24"/>
          <w:szCs w:val="24"/>
        </w:rPr>
      </w:pPr>
      <w:r>
        <w:rPr>
          <w:rFonts w:ascii="Garamond" w:hAnsi="Garamond"/>
          <w:sz w:val="24"/>
          <w:szCs w:val="24"/>
        </w:rPr>
        <w:br w:type="page"/>
      </w:r>
    </w:p>
    <w:p w14:paraId="27899EA8" w14:textId="73B37799" w:rsidR="00C81561" w:rsidRPr="00BA7589" w:rsidRDefault="00BA7589" w:rsidP="00BA7589">
      <w:pPr>
        <w:jc w:val="center"/>
        <w:rPr>
          <w:rFonts w:ascii="Garamond" w:hAnsi="Garamond"/>
          <w:b/>
          <w:bCs/>
          <w:sz w:val="24"/>
          <w:szCs w:val="24"/>
        </w:rPr>
      </w:pPr>
      <w:r w:rsidRPr="00BA7589">
        <w:rPr>
          <w:rFonts w:ascii="Garamond" w:hAnsi="Garamond"/>
          <w:b/>
          <w:bCs/>
          <w:sz w:val="24"/>
          <w:szCs w:val="24"/>
        </w:rPr>
        <w:lastRenderedPageBreak/>
        <w:t>EXAMPLES OF TRIO ADVOCACY FROM ACROSS THE COMMUNITY</w:t>
      </w:r>
    </w:p>
    <w:p w14:paraId="65985E7C" w14:textId="77777777" w:rsidR="00C81561" w:rsidRPr="00BA7589" w:rsidRDefault="00C81561" w:rsidP="00BA7589">
      <w:pPr>
        <w:jc w:val="center"/>
        <w:rPr>
          <w:rFonts w:ascii="Garamond" w:hAnsi="Garamond"/>
          <w:i/>
          <w:iCs/>
          <w:sz w:val="24"/>
          <w:szCs w:val="24"/>
        </w:rPr>
      </w:pPr>
      <w:r w:rsidRPr="00BA7589">
        <w:rPr>
          <w:rFonts w:ascii="Garamond" w:hAnsi="Garamond"/>
          <w:i/>
          <w:iCs/>
          <w:sz w:val="24"/>
          <w:szCs w:val="24"/>
        </w:rPr>
        <w:t>Specific examples of TRIO students and staff making the most of opportunities to promote TRIO!</w:t>
      </w:r>
    </w:p>
    <w:p w14:paraId="052D7C12" w14:textId="77777777" w:rsidR="00C81561" w:rsidRPr="005F6F63" w:rsidRDefault="00C81561" w:rsidP="005F6F63">
      <w:pPr>
        <w:jc w:val="center"/>
        <w:rPr>
          <w:rFonts w:ascii="Garamond" w:hAnsi="Garamond"/>
          <w:b/>
          <w:bCs/>
          <w:sz w:val="24"/>
          <w:szCs w:val="24"/>
        </w:rPr>
      </w:pPr>
      <w:r w:rsidRPr="005F6F63">
        <w:rPr>
          <w:rFonts w:ascii="Garamond" w:hAnsi="Garamond"/>
          <w:b/>
          <w:bCs/>
          <w:sz w:val="24"/>
          <w:szCs w:val="24"/>
        </w:rPr>
        <w:t>SPOTLIGHT: IOWA</w:t>
      </w:r>
    </w:p>
    <w:p w14:paraId="415C6388" w14:textId="77777777" w:rsidR="005F6F63" w:rsidRDefault="00C81561" w:rsidP="005F6F63">
      <w:pPr>
        <w:jc w:val="both"/>
        <w:rPr>
          <w:rFonts w:ascii="Garamond" w:hAnsi="Garamond"/>
          <w:sz w:val="24"/>
          <w:szCs w:val="24"/>
        </w:rPr>
      </w:pPr>
      <w:r w:rsidRPr="00C81561">
        <w:rPr>
          <w:rFonts w:ascii="Garamond" w:hAnsi="Garamond"/>
          <w:sz w:val="24"/>
          <w:szCs w:val="24"/>
        </w:rPr>
        <w:t xml:space="preserve">Director of Talent Search Erica Frey and Valerie White hosted </w:t>
      </w:r>
      <w:r w:rsidRPr="00E36F24">
        <w:rPr>
          <w:rFonts w:ascii="Garamond" w:hAnsi="Garamond"/>
          <w:b/>
          <w:bCs/>
          <w:sz w:val="24"/>
          <w:szCs w:val="24"/>
        </w:rPr>
        <w:t>Senator Joni Ernst</w:t>
      </w:r>
      <w:r w:rsidRPr="00C81561">
        <w:rPr>
          <w:rFonts w:ascii="Garamond" w:hAnsi="Garamond"/>
          <w:sz w:val="24"/>
          <w:szCs w:val="24"/>
        </w:rPr>
        <w:t xml:space="preserve"> at </w:t>
      </w:r>
      <w:r w:rsidRPr="00E36F24">
        <w:rPr>
          <w:rFonts w:ascii="Garamond" w:hAnsi="Garamond"/>
          <w:b/>
          <w:bCs/>
          <w:sz w:val="24"/>
          <w:szCs w:val="24"/>
        </w:rPr>
        <w:t>Southwestern Community College</w:t>
      </w:r>
      <w:r w:rsidRPr="00C81561">
        <w:rPr>
          <w:rFonts w:ascii="Garamond" w:hAnsi="Garamond"/>
          <w:sz w:val="24"/>
          <w:szCs w:val="24"/>
        </w:rPr>
        <w:t xml:space="preserve"> in Iowa. Student, Abbe </w:t>
      </w:r>
      <w:proofErr w:type="spellStart"/>
      <w:r w:rsidRPr="00C81561">
        <w:rPr>
          <w:rFonts w:ascii="Garamond" w:hAnsi="Garamond"/>
          <w:sz w:val="24"/>
          <w:szCs w:val="24"/>
        </w:rPr>
        <w:t>Baumfalk</w:t>
      </w:r>
      <w:proofErr w:type="spellEnd"/>
      <w:r w:rsidRPr="00C81561">
        <w:rPr>
          <w:rFonts w:ascii="Garamond" w:hAnsi="Garamond"/>
          <w:sz w:val="24"/>
          <w:szCs w:val="24"/>
        </w:rPr>
        <w:t>, shared how she learned about TRIO and the resources TRIO provides to help students overcome class, social, and cultural barriers. TRIO helped her find the money for college, including this $1,000 scholarship from Southwestern.</w:t>
      </w:r>
    </w:p>
    <w:p w14:paraId="466F04DF" w14:textId="14C019A3" w:rsidR="005F6F63" w:rsidRDefault="00E36F24">
      <w:pPr>
        <w:rPr>
          <w:rFonts w:ascii="Garamond" w:hAnsi="Garamond"/>
          <w:sz w:val="24"/>
          <w:szCs w:val="24"/>
        </w:rPr>
      </w:pPr>
      <w:r>
        <w:rPr>
          <w:rFonts w:ascii="Garamond" w:hAnsi="Garamond"/>
          <w:noProof/>
          <w:sz w:val="24"/>
          <w:szCs w:val="24"/>
        </w:rPr>
        <w:drawing>
          <wp:inline distT="0" distB="0" distL="0" distR="0" wp14:anchorId="19539B2F" wp14:editId="1D5EF119">
            <wp:extent cx="6858000" cy="42100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4210050"/>
                    </a:xfrm>
                    <a:prstGeom prst="rect">
                      <a:avLst/>
                    </a:prstGeom>
                    <a:noFill/>
                    <a:ln>
                      <a:solidFill>
                        <a:schemeClr val="tx1"/>
                      </a:solidFill>
                    </a:ln>
                  </pic:spPr>
                </pic:pic>
              </a:graphicData>
            </a:graphic>
          </wp:inline>
        </w:drawing>
      </w:r>
      <w:r w:rsidR="005F6F63">
        <w:rPr>
          <w:rFonts w:ascii="Garamond" w:hAnsi="Garamond"/>
          <w:sz w:val="24"/>
          <w:szCs w:val="24"/>
        </w:rPr>
        <w:br w:type="page"/>
      </w:r>
    </w:p>
    <w:p w14:paraId="4693B7F0" w14:textId="10632429" w:rsidR="00C81561" w:rsidRPr="005F6F63" w:rsidRDefault="00C81561" w:rsidP="005F6F63">
      <w:pPr>
        <w:jc w:val="center"/>
        <w:rPr>
          <w:rFonts w:ascii="Garamond" w:hAnsi="Garamond"/>
          <w:b/>
          <w:bCs/>
          <w:sz w:val="24"/>
          <w:szCs w:val="24"/>
        </w:rPr>
      </w:pPr>
      <w:r w:rsidRPr="005F6F63">
        <w:rPr>
          <w:rFonts w:ascii="Garamond" w:hAnsi="Garamond"/>
          <w:b/>
          <w:bCs/>
          <w:sz w:val="24"/>
          <w:szCs w:val="24"/>
        </w:rPr>
        <w:lastRenderedPageBreak/>
        <w:t>SPOTLIGHT: CALIFORNIA</w:t>
      </w:r>
    </w:p>
    <w:p w14:paraId="2C044788" w14:textId="2C8BA2D0" w:rsidR="00C81561" w:rsidRDefault="00C81561" w:rsidP="005F6F63">
      <w:pPr>
        <w:jc w:val="both"/>
        <w:rPr>
          <w:rFonts w:ascii="Garamond" w:hAnsi="Garamond"/>
          <w:sz w:val="24"/>
          <w:szCs w:val="24"/>
        </w:rPr>
      </w:pPr>
      <w:r w:rsidRPr="00C81561">
        <w:rPr>
          <w:rFonts w:ascii="Garamond" w:hAnsi="Garamond"/>
          <w:sz w:val="24"/>
          <w:szCs w:val="24"/>
        </w:rPr>
        <w:t xml:space="preserve">Horacio Aceves, Assistant Director of the Upward Bound program at </w:t>
      </w:r>
      <w:r w:rsidRPr="00E36F24">
        <w:rPr>
          <w:rFonts w:ascii="Garamond" w:hAnsi="Garamond"/>
          <w:b/>
          <w:bCs/>
          <w:sz w:val="24"/>
          <w:szCs w:val="24"/>
        </w:rPr>
        <w:t>Occidental College</w:t>
      </w:r>
      <w:r w:rsidRPr="00C81561">
        <w:rPr>
          <w:rFonts w:ascii="Garamond" w:hAnsi="Garamond"/>
          <w:sz w:val="24"/>
          <w:szCs w:val="24"/>
        </w:rPr>
        <w:t xml:space="preserve">, invited </w:t>
      </w:r>
      <w:r w:rsidRPr="00E36F24">
        <w:rPr>
          <w:rFonts w:ascii="Garamond" w:hAnsi="Garamond"/>
          <w:b/>
          <w:bCs/>
          <w:sz w:val="24"/>
          <w:szCs w:val="24"/>
        </w:rPr>
        <w:t>Congressman Jimmy Gomez (CA-34)</w:t>
      </w:r>
      <w:r w:rsidRPr="00C81561">
        <w:rPr>
          <w:rFonts w:ascii="Garamond" w:hAnsi="Garamond"/>
          <w:sz w:val="24"/>
          <w:szCs w:val="24"/>
        </w:rPr>
        <w:t xml:space="preserve"> to visit campus and meet students. During the meeting, Congressman Gomez pledged to support TRIO funding. The Congressman tweeted a picture of his visit to his thousands of followers!</w:t>
      </w:r>
    </w:p>
    <w:p w14:paraId="03F1D78A" w14:textId="6679F178" w:rsidR="00931C55" w:rsidRPr="00C81561" w:rsidRDefault="00DE3C63" w:rsidP="00DE3C63">
      <w:pPr>
        <w:jc w:val="center"/>
        <w:rPr>
          <w:rFonts w:ascii="Garamond" w:hAnsi="Garamond"/>
          <w:sz w:val="24"/>
          <w:szCs w:val="24"/>
        </w:rPr>
      </w:pPr>
      <w:r>
        <w:rPr>
          <w:rFonts w:ascii="Garamond" w:hAnsi="Garamond"/>
          <w:noProof/>
          <w:sz w:val="24"/>
          <w:szCs w:val="24"/>
        </w:rPr>
        <w:drawing>
          <wp:inline distT="0" distB="0" distL="0" distR="0" wp14:anchorId="573D58EC" wp14:editId="65FA481F">
            <wp:extent cx="5238684" cy="4810125"/>
            <wp:effectExtent l="19050" t="19050" r="196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b="9584"/>
                    <a:stretch/>
                  </pic:blipFill>
                  <pic:spPr bwMode="auto">
                    <a:xfrm>
                      <a:off x="0" y="0"/>
                      <a:ext cx="5247455" cy="481817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5489AA" w14:textId="151700A2" w:rsidR="00C81561" w:rsidRPr="00C81561" w:rsidRDefault="00C81561" w:rsidP="005F6F63">
      <w:pPr>
        <w:jc w:val="both"/>
        <w:rPr>
          <w:rFonts w:ascii="Garamond" w:hAnsi="Garamond"/>
          <w:sz w:val="24"/>
          <w:szCs w:val="24"/>
        </w:rPr>
      </w:pPr>
      <w:r w:rsidRPr="00C81561">
        <w:rPr>
          <w:rFonts w:ascii="Garamond" w:hAnsi="Garamond"/>
          <w:sz w:val="24"/>
          <w:szCs w:val="24"/>
        </w:rPr>
        <w:t xml:space="preserve">These are just a handful of examples of advocacy happening across the country! Please inform the Government Relations team of your efforts by contacting Zach Farmer </w:t>
      </w:r>
      <w:r w:rsidR="005F6F63">
        <w:rPr>
          <w:rFonts w:ascii="Garamond" w:hAnsi="Garamond"/>
          <w:sz w:val="24"/>
          <w:szCs w:val="24"/>
        </w:rPr>
        <w:t>via</w:t>
      </w:r>
      <w:r w:rsidR="005F6F63" w:rsidRPr="00C81561">
        <w:rPr>
          <w:rFonts w:ascii="Garamond" w:hAnsi="Garamond"/>
          <w:sz w:val="24"/>
          <w:szCs w:val="24"/>
        </w:rPr>
        <w:t xml:space="preserve"> e-mail </w:t>
      </w:r>
      <w:r w:rsidR="005F6F63">
        <w:rPr>
          <w:rFonts w:ascii="Garamond" w:hAnsi="Garamond"/>
          <w:sz w:val="24"/>
          <w:szCs w:val="24"/>
        </w:rPr>
        <w:t xml:space="preserve">at </w:t>
      </w:r>
      <w:hyperlink r:id="rId21" w:tgtFrame="_blank" w:history="1">
        <w:r w:rsidRPr="00C81561">
          <w:rPr>
            <w:rStyle w:val="Hyperlink"/>
            <w:rFonts w:ascii="Garamond" w:hAnsi="Garamond"/>
            <w:sz w:val="24"/>
            <w:szCs w:val="24"/>
          </w:rPr>
          <w:t>zach.farmer@coenet.org</w:t>
        </w:r>
      </w:hyperlink>
      <w:r w:rsidRPr="00C81561">
        <w:rPr>
          <w:rFonts w:ascii="Garamond" w:hAnsi="Garamond"/>
          <w:sz w:val="24"/>
          <w:szCs w:val="24"/>
        </w:rPr>
        <w:t xml:space="preserve"> or phone at (202) 347</w:t>
      </w:r>
      <w:r w:rsidR="005F6F63">
        <w:rPr>
          <w:rFonts w:ascii="Garamond" w:hAnsi="Garamond"/>
          <w:sz w:val="24"/>
          <w:szCs w:val="24"/>
        </w:rPr>
        <w:t>-7</w:t>
      </w:r>
      <w:r w:rsidRPr="00C81561">
        <w:rPr>
          <w:rFonts w:ascii="Garamond" w:hAnsi="Garamond"/>
          <w:sz w:val="24"/>
          <w:szCs w:val="24"/>
        </w:rPr>
        <w:t>430.</w:t>
      </w:r>
    </w:p>
    <w:p w14:paraId="61321F90" w14:textId="77777777" w:rsidR="00C81561" w:rsidRPr="005F6F63" w:rsidRDefault="00C81561" w:rsidP="005F6F63">
      <w:pPr>
        <w:jc w:val="center"/>
        <w:rPr>
          <w:rFonts w:ascii="Garamond" w:hAnsi="Garamond"/>
          <w:b/>
          <w:bCs/>
          <w:i/>
          <w:iCs/>
        </w:rPr>
      </w:pPr>
      <w:r w:rsidRPr="005F6F63">
        <w:rPr>
          <w:rFonts w:ascii="Garamond" w:hAnsi="Garamond"/>
          <w:b/>
          <w:bCs/>
          <w:i/>
          <w:iCs/>
        </w:rPr>
        <w:t>*NOTE: The Council for Opportunity in Education is a non-profit, non-partisan organization and, as such, does not endorse any candidates or political parties. The abovementioned piece is for informational purposes and should not be construed otherwise.</w:t>
      </w:r>
    </w:p>
    <w:p w14:paraId="61651DB0" w14:textId="77777777" w:rsidR="00FD7646" w:rsidRPr="00C81561" w:rsidRDefault="00FD7646" w:rsidP="00C81561">
      <w:pPr>
        <w:rPr>
          <w:rFonts w:ascii="Garamond" w:hAnsi="Garamond"/>
          <w:sz w:val="24"/>
          <w:szCs w:val="24"/>
        </w:rPr>
      </w:pPr>
    </w:p>
    <w:sectPr w:rsidR="00FD7646" w:rsidRPr="00C81561" w:rsidSect="000A2E1F">
      <w:headerReference w:type="default" r:id="rId22"/>
      <w:footerReference w:type="default" r:id="rId23"/>
      <w:headerReference w:type="first" r:id="rId2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7C967" w14:textId="77777777" w:rsidR="00E81A62" w:rsidRDefault="00E81A62" w:rsidP="005D215A">
      <w:pPr>
        <w:spacing w:after="0" w:line="240" w:lineRule="auto"/>
      </w:pPr>
      <w:r>
        <w:separator/>
      </w:r>
    </w:p>
  </w:endnote>
  <w:endnote w:type="continuationSeparator" w:id="0">
    <w:p w14:paraId="3FDB26A9" w14:textId="77777777" w:rsidR="00E81A62" w:rsidRDefault="00E81A62" w:rsidP="005D2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2F7C9" w14:textId="6D6C4AD8" w:rsidR="001606B1" w:rsidRDefault="009C7A9C" w:rsidP="009C7A9C">
    <w:pPr>
      <w:pStyle w:val="Title"/>
    </w:pPr>
    <w:r>
      <w:rPr>
        <w:noProof/>
      </w:rPr>
      <mc:AlternateContent>
        <mc:Choice Requires="wps">
          <w:drawing>
            <wp:anchor distT="0" distB="0" distL="114300" distR="114300" simplePos="0" relativeHeight="251657728" behindDoc="1" locked="0" layoutInCell="1" allowOverlap="1" wp14:anchorId="3FC992B5" wp14:editId="330DF4FC">
              <wp:simplePos x="0" y="0"/>
              <wp:positionH relativeFrom="page">
                <wp:align>right</wp:align>
              </wp:positionH>
              <wp:positionV relativeFrom="margin">
                <wp:align>bottom</wp:align>
              </wp:positionV>
              <wp:extent cx="7772400" cy="1270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700"/>
                      </a:xfrm>
                      <a:prstGeom prst="rect">
                        <a:avLst/>
                      </a:prstGeom>
                      <a:solidFill>
                        <a:srgbClr val="B322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D90EA" id="Rectangle 16" o:spid="_x0000_s1026" style="position:absolute;margin-left:560.8pt;margin-top:0;width:612pt;height:1pt;z-index:-251658752;visibility:visible;mso-wrap-style:square;mso-width-percent:0;mso-height-percent:0;mso-wrap-distance-left:9pt;mso-wrap-distance-top:0;mso-wrap-distance-right:9pt;mso-wrap-distance-bottom:0;mso-position-horizontal:right;mso-position-horizontal-relative:page;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" fillcolor="#b32216" stroked="f">
              <w10:wrap anchorx="page" anchory="margin"/>
            </v:rect>
          </w:pict>
        </mc:Fallback>
      </mc:AlternateContent>
    </w:r>
    <w:r>
      <w:rPr>
        <w:color w:val="00447C"/>
      </w:rPr>
      <w:t xml:space="preserve">1025 Vermont Ave., NW, Suite 400 </w:t>
    </w:r>
    <w:r>
      <w:rPr>
        <w:color w:val="B32216"/>
      </w:rPr>
      <w:t xml:space="preserve">| </w:t>
    </w:r>
    <w:r>
      <w:rPr>
        <w:color w:val="00447C"/>
      </w:rPr>
      <w:t xml:space="preserve">Washington, DC 20005 </w:t>
    </w:r>
    <w:r>
      <w:rPr>
        <w:color w:val="B32216"/>
      </w:rPr>
      <w:t xml:space="preserve">| </w:t>
    </w:r>
    <w:r>
      <w:rPr>
        <w:color w:val="00447C"/>
      </w:rPr>
      <w:t xml:space="preserve">202-347-7430 </w:t>
    </w:r>
    <w:r>
      <w:rPr>
        <w:color w:val="B32216"/>
      </w:rPr>
      <w:t xml:space="preserve">| </w:t>
    </w:r>
    <w:r>
      <w:rPr>
        <w:color w:val="00447C"/>
      </w:rPr>
      <w:t>Visit us online @ coene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0331F" w14:textId="77777777" w:rsidR="009C7A9C" w:rsidRDefault="009C7A9C" w:rsidP="009C7A9C">
    <w:pPr>
      <w:pStyle w:val="Title"/>
    </w:pPr>
    <w:r>
      <w:rPr>
        <w:noProof/>
      </w:rPr>
      <mc:AlternateContent>
        <mc:Choice Requires="wps">
          <w:drawing>
            <wp:anchor distT="0" distB="0" distL="114300" distR="114300" simplePos="0" relativeHeight="251660800" behindDoc="1" locked="0" layoutInCell="1" allowOverlap="1" wp14:anchorId="1A36152A" wp14:editId="27D6AB20">
              <wp:simplePos x="0" y="0"/>
              <wp:positionH relativeFrom="page">
                <wp:align>right</wp:align>
              </wp:positionH>
              <wp:positionV relativeFrom="margin">
                <wp:align>bottom</wp:align>
              </wp:positionV>
              <wp:extent cx="7772400" cy="1270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700"/>
                      </a:xfrm>
                      <a:prstGeom prst="rect">
                        <a:avLst/>
                      </a:prstGeom>
                      <a:solidFill>
                        <a:srgbClr val="B3221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93E45" id="Rectangle 24" o:spid="_x0000_s1026" style="position:absolute;margin-left:560.8pt;margin-top:0;width:612pt;height:1pt;z-index:-251655680;visibility:visible;mso-wrap-style:square;mso-width-percent:0;mso-height-percent:0;mso-wrap-distance-left:9pt;mso-wrap-distance-top:0;mso-wrap-distance-right:9pt;mso-wrap-distance-bottom:0;mso-position-horizontal:right;mso-position-horizontal-relative:page;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" fillcolor="#b32216" stroked="f">
              <w10:wrap anchorx="page" anchory="margin"/>
            </v:rect>
          </w:pict>
        </mc:Fallback>
      </mc:AlternateContent>
    </w:r>
    <w:r>
      <w:rPr>
        <w:color w:val="00447C"/>
      </w:rPr>
      <w:t xml:space="preserve">1025 Vermont Ave., NW, Suite 400 </w:t>
    </w:r>
    <w:r>
      <w:rPr>
        <w:color w:val="B32216"/>
      </w:rPr>
      <w:t xml:space="preserve">| </w:t>
    </w:r>
    <w:r>
      <w:rPr>
        <w:color w:val="00447C"/>
      </w:rPr>
      <w:t xml:space="preserve">Washington, DC 20005 </w:t>
    </w:r>
    <w:r>
      <w:rPr>
        <w:color w:val="B32216"/>
      </w:rPr>
      <w:t xml:space="preserve">| </w:t>
    </w:r>
    <w:r>
      <w:rPr>
        <w:color w:val="00447C"/>
      </w:rPr>
      <w:t xml:space="preserve">202-347-7430 </w:t>
    </w:r>
    <w:r>
      <w:rPr>
        <w:color w:val="B32216"/>
      </w:rPr>
      <w:t xml:space="preserve">| </w:t>
    </w:r>
    <w:r>
      <w:rPr>
        <w:color w:val="00447C"/>
      </w:rPr>
      <w:t>Visit us online @ coenet.org</w:t>
    </w:r>
  </w:p>
  <w:p w14:paraId="718F3E3E" w14:textId="77777777" w:rsidR="009C7A9C" w:rsidRDefault="009C7A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80BF8" w14:textId="3571F643" w:rsidR="009C7A9C" w:rsidRPr="009C7A9C" w:rsidRDefault="009C7A9C" w:rsidP="009C7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7FDA4" w14:textId="77777777" w:rsidR="00E81A62" w:rsidRDefault="00E81A62" w:rsidP="005D215A">
      <w:pPr>
        <w:spacing w:after="0" w:line="240" w:lineRule="auto"/>
      </w:pPr>
      <w:r>
        <w:separator/>
      </w:r>
    </w:p>
  </w:footnote>
  <w:footnote w:type="continuationSeparator" w:id="0">
    <w:p w14:paraId="3E28C07D" w14:textId="77777777" w:rsidR="00E81A62" w:rsidRDefault="00E81A62" w:rsidP="005D2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7A513" w14:textId="77777777" w:rsidR="001606B1" w:rsidRDefault="001606B1" w:rsidP="001606B1">
    <w:pPr>
      <w:pStyle w:val="BodyText"/>
      <w:spacing w:before="93"/>
      <w:ind w:left="6163" w:right="99" w:firstLine="956"/>
      <w:jc w:val="right"/>
    </w:pPr>
    <w:r>
      <w:rPr>
        <w:noProof/>
      </w:rPr>
      <mc:AlternateContent>
        <mc:Choice Requires="wpg">
          <w:drawing>
            <wp:anchor distT="0" distB="0" distL="114300" distR="114300" simplePos="0" relativeHeight="251655680" behindDoc="0" locked="0" layoutInCell="1" allowOverlap="1" wp14:anchorId="245A51F0" wp14:editId="380619D6">
              <wp:simplePos x="0" y="0"/>
              <wp:positionH relativeFrom="page">
                <wp:posOffset>685800</wp:posOffset>
              </wp:positionH>
              <wp:positionV relativeFrom="paragraph">
                <wp:posOffset>-114935</wp:posOffset>
              </wp:positionV>
              <wp:extent cx="894715" cy="36449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4"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75F90" id="Group 3" o:spid="_x0000_s1026" style="position:absolute;margin-left:54pt;margin-top:-9.05pt;width:70.45pt;height:28.7pt;z-index:251655680;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118487CC" w14:textId="77777777" w:rsidR="001606B1" w:rsidRDefault="001606B1" w:rsidP="001606B1">
    <w:pPr>
      <w:pStyle w:val="BodyText"/>
      <w:tabs>
        <w:tab w:val="left" w:pos="7141"/>
      </w:tabs>
      <w:spacing w:before="1"/>
      <w:ind w:right="99"/>
      <w:jc w:val="center"/>
    </w:pPr>
    <w:r>
      <w:rPr>
        <w:i w:val="0"/>
        <w:noProof/>
        <w:position w:val="-2"/>
      </w:rPr>
      <w:drawing>
        <wp:inline distT="0" distB="0" distL="0" distR="0" wp14:anchorId="5D1A02AE" wp14:editId="49E5A22E">
          <wp:extent cx="1849962" cy="107289"/>
          <wp:effectExtent l="0" t="0" r="0" b="0"/>
          <wp:docPr id="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1F27BD12" w14:textId="77777777" w:rsidR="001606B1" w:rsidRDefault="001606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C73" w14:textId="77777777" w:rsidR="009C7A9C" w:rsidRDefault="009C7A9C" w:rsidP="009C7A9C">
    <w:pPr>
      <w:pStyle w:val="BodyText"/>
      <w:spacing w:before="93"/>
      <w:ind w:left="6163" w:right="99" w:firstLine="956"/>
      <w:jc w:val="right"/>
    </w:pPr>
    <w:r>
      <w:rPr>
        <w:noProof/>
      </w:rPr>
      <mc:AlternateContent>
        <mc:Choice Requires="wpg">
          <w:drawing>
            <wp:anchor distT="0" distB="0" distL="114300" distR="114300" simplePos="0" relativeHeight="251659776" behindDoc="0" locked="0" layoutInCell="1" allowOverlap="1" wp14:anchorId="23126DB8" wp14:editId="1507DE0C">
              <wp:simplePos x="0" y="0"/>
              <wp:positionH relativeFrom="page">
                <wp:posOffset>685800</wp:posOffset>
              </wp:positionH>
              <wp:positionV relativeFrom="paragraph">
                <wp:posOffset>-114935</wp:posOffset>
              </wp:positionV>
              <wp:extent cx="894715" cy="364490"/>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19"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C0707" id="Group 18" o:spid="_x0000_s1026" style="position:absolute;margin-left:54pt;margin-top:-9.05pt;width:70.45pt;height:28.7pt;z-index:251659776;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2A05BB5C" w14:textId="77777777" w:rsidR="009C7A9C" w:rsidRDefault="009C7A9C" w:rsidP="009C7A9C">
    <w:pPr>
      <w:pStyle w:val="BodyText"/>
      <w:tabs>
        <w:tab w:val="left" w:pos="7141"/>
      </w:tabs>
      <w:spacing w:before="1"/>
      <w:ind w:right="99"/>
      <w:jc w:val="center"/>
    </w:pPr>
    <w:r>
      <w:rPr>
        <w:i w:val="0"/>
        <w:noProof/>
        <w:position w:val="-2"/>
      </w:rPr>
      <w:drawing>
        <wp:inline distT="0" distB="0" distL="0" distR="0" wp14:anchorId="69DE40A8" wp14:editId="0E63661E">
          <wp:extent cx="1849962" cy="107289"/>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38F17B42" w14:textId="77777777" w:rsidR="009C7A9C" w:rsidRDefault="009C7A9C" w:rsidP="009C7A9C">
    <w:pPr>
      <w:pStyle w:val="Header"/>
    </w:pPr>
  </w:p>
  <w:p w14:paraId="61761415" w14:textId="77777777" w:rsidR="009C7A9C" w:rsidRDefault="009C7A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48A5" w14:textId="77777777" w:rsidR="001606B1" w:rsidRPr="001606B1" w:rsidRDefault="001606B1" w:rsidP="001606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C75BC" w14:textId="77777777" w:rsidR="009C7A9C" w:rsidRDefault="009C7A9C" w:rsidP="009C7A9C">
    <w:pPr>
      <w:pStyle w:val="BodyText"/>
      <w:spacing w:before="93"/>
      <w:ind w:left="6163" w:right="99" w:firstLine="956"/>
      <w:jc w:val="right"/>
    </w:pPr>
    <w:r>
      <w:rPr>
        <w:noProof/>
      </w:rPr>
      <mc:AlternateContent>
        <mc:Choice Requires="wpg">
          <w:drawing>
            <wp:anchor distT="0" distB="0" distL="114300" distR="114300" simplePos="0" relativeHeight="251667456" behindDoc="0" locked="0" layoutInCell="1" allowOverlap="1" wp14:anchorId="33FFB8E8" wp14:editId="74657239">
              <wp:simplePos x="0" y="0"/>
              <wp:positionH relativeFrom="page">
                <wp:posOffset>685800</wp:posOffset>
              </wp:positionH>
              <wp:positionV relativeFrom="paragraph">
                <wp:posOffset>-114935</wp:posOffset>
              </wp:positionV>
              <wp:extent cx="894715" cy="364490"/>
              <wp:effectExtent l="0" t="0" r="0" b="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4715" cy="364490"/>
                        <a:chOff x="1080" y="-181"/>
                        <a:chExt cx="1409" cy="574"/>
                      </a:xfrm>
                    </wpg:grpSpPr>
                    <pic:pic xmlns:pic="http://schemas.openxmlformats.org/drawingml/2006/picture">
                      <pic:nvPicPr>
                        <pic:cNvPr id="2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85" y="-176"/>
                          <a:ext cx="362"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AutoShape 5"/>
                      <wps:cNvSpPr>
                        <a:spLocks/>
                      </wps:cNvSpPr>
                      <wps:spPr bwMode="auto">
                        <a:xfrm>
                          <a:off x="2081" y="291"/>
                          <a:ext cx="407" cy="99"/>
                        </a:xfrm>
                        <a:custGeom>
                          <a:avLst/>
                          <a:gdLst>
                            <a:gd name="T0" fmla="+- 0 2435 2081"/>
                            <a:gd name="T1" fmla="*/ T0 w 407"/>
                            <a:gd name="T2" fmla="+- 0 383 292"/>
                            <a:gd name="T3" fmla="*/ 383 h 99"/>
                            <a:gd name="T4" fmla="+- 0 2184 2081"/>
                            <a:gd name="T5" fmla="*/ T4 w 407"/>
                            <a:gd name="T6" fmla="+- 0 383 292"/>
                            <a:gd name="T7" fmla="*/ 383 h 99"/>
                            <a:gd name="T8" fmla="+- 0 2238 2081"/>
                            <a:gd name="T9" fmla="*/ T8 w 407"/>
                            <a:gd name="T10" fmla="+- 0 383 292"/>
                            <a:gd name="T11" fmla="*/ 383 h 99"/>
                            <a:gd name="T12" fmla="+- 0 2310 2081"/>
                            <a:gd name="T13" fmla="*/ T12 w 407"/>
                            <a:gd name="T14" fmla="+- 0 384 292"/>
                            <a:gd name="T15" fmla="*/ 384 h 99"/>
                            <a:gd name="T16" fmla="+- 0 2380 2081"/>
                            <a:gd name="T17" fmla="*/ T16 w 407"/>
                            <a:gd name="T18" fmla="+- 0 387 292"/>
                            <a:gd name="T19" fmla="*/ 387 h 99"/>
                            <a:gd name="T20" fmla="+- 0 2430 2081"/>
                            <a:gd name="T21" fmla="*/ T20 w 407"/>
                            <a:gd name="T22" fmla="+- 0 390 292"/>
                            <a:gd name="T23" fmla="*/ 390 h 99"/>
                            <a:gd name="T24" fmla="+- 0 2435 2081"/>
                            <a:gd name="T25" fmla="*/ T24 w 407"/>
                            <a:gd name="T26" fmla="+- 0 383 292"/>
                            <a:gd name="T27" fmla="*/ 383 h 99"/>
                            <a:gd name="T28" fmla="+- 0 2125 2081"/>
                            <a:gd name="T29" fmla="*/ T28 w 407"/>
                            <a:gd name="T30" fmla="+- 0 358 292"/>
                            <a:gd name="T31" fmla="*/ 358 h 99"/>
                            <a:gd name="T32" fmla="+- 0 2098 2081"/>
                            <a:gd name="T33" fmla="*/ T32 w 407"/>
                            <a:gd name="T34" fmla="+- 0 360 292"/>
                            <a:gd name="T35" fmla="*/ 360 h 99"/>
                            <a:gd name="T36" fmla="+- 0 2089 2081"/>
                            <a:gd name="T37" fmla="*/ T36 w 407"/>
                            <a:gd name="T38" fmla="+- 0 364 292"/>
                            <a:gd name="T39" fmla="*/ 364 h 99"/>
                            <a:gd name="T40" fmla="+- 0 2081 2081"/>
                            <a:gd name="T41" fmla="*/ T40 w 407"/>
                            <a:gd name="T42" fmla="+- 0 378 292"/>
                            <a:gd name="T43" fmla="*/ 378 h 99"/>
                            <a:gd name="T44" fmla="+- 0 2081 2081"/>
                            <a:gd name="T45" fmla="*/ T44 w 407"/>
                            <a:gd name="T46" fmla="+- 0 384 292"/>
                            <a:gd name="T47" fmla="*/ 384 h 99"/>
                            <a:gd name="T48" fmla="+- 0 2090 2081"/>
                            <a:gd name="T49" fmla="*/ T48 w 407"/>
                            <a:gd name="T50" fmla="+- 0 386 292"/>
                            <a:gd name="T51" fmla="*/ 386 h 99"/>
                            <a:gd name="T52" fmla="+- 0 2106 2081"/>
                            <a:gd name="T53" fmla="*/ T52 w 407"/>
                            <a:gd name="T54" fmla="+- 0 386 292"/>
                            <a:gd name="T55" fmla="*/ 386 h 99"/>
                            <a:gd name="T56" fmla="+- 0 2125 2081"/>
                            <a:gd name="T57" fmla="*/ T56 w 407"/>
                            <a:gd name="T58" fmla="+- 0 385 292"/>
                            <a:gd name="T59" fmla="*/ 385 h 99"/>
                            <a:gd name="T60" fmla="+- 0 2165 2081"/>
                            <a:gd name="T61" fmla="*/ T60 w 407"/>
                            <a:gd name="T62" fmla="+- 0 383 292"/>
                            <a:gd name="T63" fmla="*/ 383 h 99"/>
                            <a:gd name="T64" fmla="+- 0 2184 2081"/>
                            <a:gd name="T65" fmla="*/ T64 w 407"/>
                            <a:gd name="T66" fmla="+- 0 383 292"/>
                            <a:gd name="T67" fmla="*/ 383 h 99"/>
                            <a:gd name="T68" fmla="+- 0 2435 2081"/>
                            <a:gd name="T69" fmla="*/ T68 w 407"/>
                            <a:gd name="T70" fmla="+- 0 383 292"/>
                            <a:gd name="T71" fmla="*/ 383 h 99"/>
                            <a:gd name="T72" fmla="+- 0 2437 2081"/>
                            <a:gd name="T73" fmla="*/ T72 w 407"/>
                            <a:gd name="T74" fmla="+- 0 378 292"/>
                            <a:gd name="T75" fmla="*/ 378 h 99"/>
                            <a:gd name="T76" fmla="+- 0 2450 2081"/>
                            <a:gd name="T77" fmla="*/ T76 w 407"/>
                            <a:gd name="T78" fmla="+- 0 360 292"/>
                            <a:gd name="T79" fmla="*/ 360 h 99"/>
                            <a:gd name="T80" fmla="+- 0 2316 2081"/>
                            <a:gd name="T81" fmla="*/ T80 w 407"/>
                            <a:gd name="T82" fmla="+- 0 360 292"/>
                            <a:gd name="T83" fmla="*/ 360 h 99"/>
                            <a:gd name="T84" fmla="+- 0 2252 2081"/>
                            <a:gd name="T85" fmla="*/ T84 w 407"/>
                            <a:gd name="T86" fmla="+- 0 360 292"/>
                            <a:gd name="T87" fmla="*/ 360 h 99"/>
                            <a:gd name="T88" fmla="+- 0 2178 2081"/>
                            <a:gd name="T89" fmla="*/ T88 w 407"/>
                            <a:gd name="T90" fmla="+- 0 358 292"/>
                            <a:gd name="T91" fmla="*/ 358 h 99"/>
                            <a:gd name="T92" fmla="+- 0 2125 2081"/>
                            <a:gd name="T93" fmla="*/ T92 w 407"/>
                            <a:gd name="T94" fmla="+- 0 358 292"/>
                            <a:gd name="T95" fmla="*/ 358 h 99"/>
                            <a:gd name="T96" fmla="+- 0 2488 2081"/>
                            <a:gd name="T97" fmla="*/ T96 w 407"/>
                            <a:gd name="T98" fmla="+- 0 292 292"/>
                            <a:gd name="T99" fmla="*/ 292 h 99"/>
                            <a:gd name="T100" fmla="+- 0 2478 2081"/>
                            <a:gd name="T101" fmla="*/ T100 w 407"/>
                            <a:gd name="T102" fmla="+- 0 292 292"/>
                            <a:gd name="T103" fmla="*/ 292 h 99"/>
                            <a:gd name="T104" fmla="+- 0 2473 2081"/>
                            <a:gd name="T105" fmla="*/ T104 w 407"/>
                            <a:gd name="T106" fmla="+- 0 304 292"/>
                            <a:gd name="T107" fmla="*/ 304 h 99"/>
                            <a:gd name="T108" fmla="+- 0 2464 2081"/>
                            <a:gd name="T109" fmla="*/ T108 w 407"/>
                            <a:gd name="T110" fmla="+- 0 316 292"/>
                            <a:gd name="T111" fmla="*/ 316 h 99"/>
                            <a:gd name="T112" fmla="+- 0 2447 2081"/>
                            <a:gd name="T113" fmla="*/ T112 w 407"/>
                            <a:gd name="T114" fmla="+- 0 329 292"/>
                            <a:gd name="T115" fmla="*/ 329 h 99"/>
                            <a:gd name="T116" fmla="+- 0 2416 2081"/>
                            <a:gd name="T117" fmla="*/ T116 w 407"/>
                            <a:gd name="T118" fmla="+- 0 342 292"/>
                            <a:gd name="T119" fmla="*/ 342 h 99"/>
                            <a:gd name="T120" fmla="+- 0 2375 2081"/>
                            <a:gd name="T121" fmla="*/ T120 w 407"/>
                            <a:gd name="T122" fmla="+- 0 353 292"/>
                            <a:gd name="T123" fmla="*/ 353 h 99"/>
                            <a:gd name="T124" fmla="+- 0 2341 2081"/>
                            <a:gd name="T125" fmla="*/ T124 w 407"/>
                            <a:gd name="T126" fmla="+- 0 358 292"/>
                            <a:gd name="T127" fmla="*/ 358 h 99"/>
                            <a:gd name="T128" fmla="+- 0 2316 2081"/>
                            <a:gd name="T129" fmla="*/ T128 w 407"/>
                            <a:gd name="T130" fmla="+- 0 360 292"/>
                            <a:gd name="T131" fmla="*/ 360 h 99"/>
                            <a:gd name="T132" fmla="+- 0 2450 2081"/>
                            <a:gd name="T133" fmla="*/ T132 w 407"/>
                            <a:gd name="T134" fmla="+- 0 360 292"/>
                            <a:gd name="T135" fmla="*/ 360 h 99"/>
                            <a:gd name="T136" fmla="+- 0 2463 2081"/>
                            <a:gd name="T137" fmla="*/ T136 w 407"/>
                            <a:gd name="T138" fmla="+- 0 342 292"/>
                            <a:gd name="T139" fmla="*/ 342 h 99"/>
                            <a:gd name="T140" fmla="+- 0 2472 2081"/>
                            <a:gd name="T141" fmla="*/ T140 w 407"/>
                            <a:gd name="T142" fmla="+- 0 330 292"/>
                            <a:gd name="T143" fmla="*/ 330 h 99"/>
                            <a:gd name="T144" fmla="+- 0 2478 2081"/>
                            <a:gd name="T145" fmla="*/ T144 w 407"/>
                            <a:gd name="T146" fmla="+- 0 320 292"/>
                            <a:gd name="T147" fmla="*/ 320 h 99"/>
                            <a:gd name="T148" fmla="+- 0 2483 2081"/>
                            <a:gd name="T149" fmla="*/ T148 w 407"/>
                            <a:gd name="T150" fmla="+- 0 310 292"/>
                            <a:gd name="T151" fmla="*/ 310 h 99"/>
                            <a:gd name="T152" fmla="+- 0 2486 2081"/>
                            <a:gd name="T153" fmla="*/ T152 w 407"/>
                            <a:gd name="T154" fmla="+- 0 301 292"/>
                            <a:gd name="T155" fmla="*/ 301 h 99"/>
                            <a:gd name="T156" fmla="+- 0 2488 2081"/>
                            <a:gd name="T157" fmla="*/ T156 w 407"/>
                            <a:gd name="T158" fmla="+- 0 292 292"/>
                            <a:gd name="T159" fmla="*/ 292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07" h="99">
                              <a:moveTo>
                                <a:pt x="354" y="91"/>
                              </a:moveTo>
                              <a:lnTo>
                                <a:pt x="103" y="91"/>
                              </a:lnTo>
                              <a:lnTo>
                                <a:pt x="157" y="91"/>
                              </a:lnTo>
                              <a:lnTo>
                                <a:pt x="229" y="92"/>
                              </a:lnTo>
                              <a:lnTo>
                                <a:pt x="299" y="95"/>
                              </a:lnTo>
                              <a:lnTo>
                                <a:pt x="349" y="98"/>
                              </a:lnTo>
                              <a:lnTo>
                                <a:pt x="354" y="91"/>
                              </a:lnTo>
                              <a:close/>
                              <a:moveTo>
                                <a:pt x="44" y="66"/>
                              </a:moveTo>
                              <a:lnTo>
                                <a:pt x="17" y="68"/>
                              </a:lnTo>
                              <a:lnTo>
                                <a:pt x="8" y="72"/>
                              </a:lnTo>
                              <a:lnTo>
                                <a:pt x="0" y="86"/>
                              </a:lnTo>
                              <a:lnTo>
                                <a:pt x="0" y="92"/>
                              </a:lnTo>
                              <a:lnTo>
                                <a:pt x="9" y="94"/>
                              </a:lnTo>
                              <a:lnTo>
                                <a:pt x="25" y="94"/>
                              </a:lnTo>
                              <a:lnTo>
                                <a:pt x="44" y="93"/>
                              </a:lnTo>
                              <a:lnTo>
                                <a:pt x="84" y="91"/>
                              </a:lnTo>
                              <a:lnTo>
                                <a:pt x="103" y="91"/>
                              </a:lnTo>
                              <a:lnTo>
                                <a:pt x="354" y="91"/>
                              </a:lnTo>
                              <a:lnTo>
                                <a:pt x="356" y="86"/>
                              </a:lnTo>
                              <a:lnTo>
                                <a:pt x="369" y="68"/>
                              </a:lnTo>
                              <a:lnTo>
                                <a:pt x="235" y="68"/>
                              </a:lnTo>
                              <a:lnTo>
                                <a:pt x="171" y="68"/>
                              </a:lnTo>
                              <a:lnTo>
                                <a:pt x="97" y="66"/>
                              </a:lnTo>
                              <a:lnTo>
                                <a:pt x="44" y="66"/>
                              </a:lnTo>
                              <a:close/>
                              <a:moveTo>
                                <a:pt x="407" y="0"/>
                              </a:moveTo>
                              <a:lnTo>
                                <a:pt x="397" y="0"/>
                              </a:lnTo>
                              <a:lnTo>
                                <a:pt x="392" y="12"/>
                              </a:lnTo>
                              <a:lnTo>
                                <a:pt x="383" y="24"/>
                              </a:lnTo>
                              <a:lnTo>
                                <a:pt x="366" y="37"/>
                              </a:lnTo>
                              <a:lnTo>
                                <a:pt x="335" y="50"/>
                              </a:lnTo>
                              <a:lnTo>
                                <a:pt x="294" y="61"/>
                              </a:lnTo>
                              <a:lnTo>
                                <a:pt x="260" y="66"/>
                              </a:lnTo>
                              <a:lnTo>
                                <a:pt x="235" y="68"/>
                              </a:lnTo>
                              <a:lnTo>
                                <a:pt x="369" y="68"/>
                              </a:lnTo>
                              <a:lnTo>
                                <a:pt x="382" y="50"/>
                              </a:lnTo>
                              <a:lnTo>
                                <a:pt x="391" y="38"/>
                              </a:lnTo>
                              <a:lnTo>
                                <a:pt x="397" y="28"/>
                              </a:lnTo>
                              <a:lnTo>
                                <a:pt x="402" y="18"/>
                              </a:lnTo>
                              <a:lnTo>
                                <a:pt x="405" y="9"/>
                              </a:lnTo>
                              <a:lnTo>
                                <a:pt x="407" y="0"/>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11" y="15"/>
                          <a:ext cx="185" cy="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AutoShape 3"/>
                      <wps:cNvSpPr>
                        <a:spLocks/>
                      </wps:cNvSpPr>
                      <wps:spPr bwMode="auto">
                        <a:xfrm>
                          <a:off x="1080" y="-182"/>
                          <a:ext cx="1087" cy="574"/>
                        </a:xfrm>
                        <a:custGeom>
                          <a:avLst/>
                          <a:gdLst>
                            <a:gd name="T0" fmla="+- 0 1669 1080"/>
                            <a:gd name="T1" fmla="*/ T0 w 1087"/>
                            <a:gd name="T2" fmla="+- 0 322 -181"/>
                            <a:gd name="T3" fmla="*/ 322 h 574"/>
                            <a:gd name="T4" fmla="+- 0 1877 1080"/>
                            <a:gd name="T5" fmla="*/ T4 w 1087"/>
                            <a:gd name="T6" fmla="+- 0 392 -181"/>
                            <a:gd name="T7" fmla="*/ 392 h 574"/>
                            <a:gd name="T8" fmla="+- 0 1884 1080"/>
                            <a:gd name="T9" fmla="*/ T8 w 1087"/>
                            <a:gd name="T10" fmla="+- 0 373 -181"/>
                            <a:gd name="T11" fmla="*/ 373 h 574"/>
                            <a:gd name="T12" fmla="+- 0 1698 1080"/>
                            <a:gd name="T13" fmla="*/ T12 w 1087"/>
                            <a:gd name="T14" fmla="+- 0 279 -181"/>
                            <a:gd name="T15" fmla="*/ 279 h 574"/>
                            <a:gd name="T16" fmla="+- 0 1327 1080"/>
                            <a:gd name="T17" fmla="*/ T16 w 1087"/>
                            <a:gd name="T18" fmla="+- 0 -177 -181"/>
                            <a:gd name="T19" fmla="*/ -177 h 574"/>
                            <a:gd name="T20" fmla="+- 0 1167 1080"/>
                            <a:gd name="T21" fmla="*/ T20 w 1087"/>
                            <a:gd name="T22" fmla="+- 0 -101 -181"/>
                            <a:gd name="T23" fmla="*/ -101 h 574"/>
                            <a:gd name="T24" fmla="+- 0 1080 1080"/>
                            <a:gd name="T25" fmla="*/ T24 w 1087"/>
                            <a:gd name="T26" fmla="+- 0 126 -181"/>
                            <a:gd name="T27" fmla="*/ 126 h 574"/>
                            <a:gd name="T28" fmla="+- 0 1152 1080"/>
                            <a:gd name="T29" fmla="*/ T28 w 1087"/>
                            <a:gd name="T30" fmla="+- 0 302 -181"/>
                            <a:gd name="T31" fmla="*/ 302 h 574"/>
                            <a:gd name="T32" fmla="+- 0 1374 1080"/>
                            <a:gd name="T33" fmla="*/ T32 w 1087"/>
                            <a:gd name="T34" fmla="+- 0 391 -181"/>
                            <a:gd name="T35" fmla="*/ 391 h 574"/>
                            <a:gd name="T36" fmla="+- 0 1479 1080"/>
                            <a:gd name="T37" fmla="*/ T36 w 1087"/>
                            <a:gd name="T38" fmla="+- 0 381 -181"/>
                            <a:gd name="T39" fmla="*/ 381 h 574"/>
                            <a:gd name="T40" fmla="+- 0 1316 1080"/>
                            <a:gd name="T41" fmla="*/ T40 w 1087"/>
                            <a:gd name="T42" fmla="+- 0 359 -181"/>
                            <a:gd name="T43" fmla="*/ 359 h 574"/>
                            <a:gd name="T44" fmla="+- 0 1175 1080"/>
                            <a:gd name="T45" fmla="*/ T44 w 1087"/>
                            <a:gd name="T46" fmla="+- 0 222 -181"/>
                            <a:gd name="T47" fmla="*/ 222 h 574"/>
                            <a:gd name="T48" fmla="+- 0 1166 1080"/>
                            <a:gd name="T49" fmla="*/ T48 w 1087"/>
                            <a:gd name="T50" fmla="+- 0 -5 -181"/>
                            <a:gd name="T51" fmla="*/ -5 h 574"/>
                            <a:gd name="T52" fmla="+- 0 1315 1080"/>
                            <a:gd name="T53" fmla="*/ T52 w 1087"/>
                            <a:gd name="T54" fmla="+- 0 -153 -181"/>
                            <a:gd name="T55" fmla="*/ -153 h 574"/>
                            <a:gd name="T56" fmla="+- 0 1446 1080"/>
                            <a:gd name="T57" fmla="*/ T56 w 1087"/>
                            <a:gd name="T58" fmla="+- 0 -169 -181"/>
                            <a:gd name="T59" fmla="*/ -169 h 574"/>
                            <a:gd name="T60" fmla="+- 0 1371 1080"/>
                            <a:gd name="T61" fmla="*/ T60 w 1087"/>
                            <a:gd name="T62" fmla="+- 0 -181 -181"/>
                            <a:gd name="T63" fmla="*/ -181 h 574"/>
                            <a:gd name="T64" fmla="+- 0 1946 1080"/>
                            <a:gd name="T65" fmla="*/ T64 w 1087"/>
                            <a:gd name="T66" fmla="+- 0 -148 -181"/>
                            <a:gd name="T67" fmla="*/ -148 h 574"/>
                            <a:gd name="T68" fmla="+- 0 2085 1080"/>
                            <a:gd name="T69" fmla="*/ T68 w 1087"/>
                            <a:gd name="T70" fmla="+- 0 15 -181"/>
                            <a:gd name="T71" fmla="*/ 15 h 574"/>
                            <a:gd name="T72" fmla="+- 0 2097 1080"/>
                            <a:gd name="T73" fmla="*/ T72 w 1087"/>
                            <a:gd name="T74" fmla="+- 0 217 -181"/>
                            <a:gd name="T75" fmla="*/ 217 h 574"/>
                            <a:gd name="T76" fmla="+- 0 1959 1080"/>
                            <a:gd name="T77" fmla="*/ T76 w 1087"/>
                            <a:gd name="T78" fmla="+- 0 362 -181"/>
                            <a:gd name="T79" fmla="*/ 362 h 574"/>
                            <a:gd name="T80" fmla="+- 0 2036 1080"/>
                            <a:gd name="T81" fmla="*/ T80 w 1087"/>
                            <a:gd name="T82" fmla="+- 0 344 -181"/>
                            <a:gd name="T83" fmla="*/ 344 h 574"/>
                            <a:gd name="T84" fmla="+- 0 2158 1080"/>
                            <a:gd name="T85" fmla="*/ T84 w 1087"/>
                            <a:gd name="T86" fmla="+- 0 165 -181"/>
                            <a:gd name="T87" fmla="*/ 165 h 574"/>
                            <a:gd name="T88" fmla="+- 0 2129 1080"/>
                            <a:gd name="T89" fmla="*/ T88 w 1087"/>
                            <a:gd name="T90" fmla="+- 0 -48 -181"/>
                            <a:gd name="T91" fmla="*/ -48 h 574"/>
                            <a:gd name="T92" fmla="+- 0 1981 1080"/>
                            <a:gd name="T93" fmla="*/ T92 w 1087"/>
                            <a:gd name="T94" fmla="+- 0 -163 -181"/>
                            <a:gd name="T95" fmla="*/ -163 h 574"/>
                            <a:gd name="T96" fmla="+- 0 1724 1080"/>
                            <a:gd name="T97" fmla="*/ T96 w 1087"/>
                            <a:gd name="T98" fmla="+- 0 -138 -181"/>
                            <a:gd name="T99" fmla="*/ -138 h 574"/>
                            <a:gd name="T100" fmla="+- 0 1589 1080"/>
                            <a:gd name="T101" fmla="*/ T100 w 1087"/>
                            <a:gd name="T102" fmla="+- 0 40 -181"/>
                            <a:gd name="T103" fmla="*/ 40 h 574"/>
                            <a:gd name="T104" fmla="+- 0 1586 1080"/>
                            <a:gd name="T105" fmla="*/ T104 w 1087"/>
                            <a:gd name="T106" fmla="+- 0 181 -181"/>
                            <a:gd name="T107" fmla="*/ 181 h 574"/>
                            <a:gd name="T108" fmla="+- 0 1585 1080"/>
                            <a:gd name="T109" fmla="*/ T108 w 1087"/>
                            <a:gd name="T110" fmla="+- 0 283 -181"/>
                            <a:gd name="T111" fmla="*/ 283 h 574"/>
                            <a:gd name="T112" fmla="+- 0 1476 1080"/>
                            <a:gd name="T113" fmla="*/ T112 w 1087"/>
                            <a:gd name="T114" fmla="+- 0 361 -181"/>
                            <a:gd name="T115" fmla="*/ 361 h 574"/>
                            <a:gd name="T116" fmla="+- 0 1409 1080"/>
                            <a:gd name="T117" fmla="*/ T116 w 1087"/>
                            <a:gd name="T118" fmla="+- 0 371 -181"/>
                            <a:gd name="T119" fmla="*/ 371 h 574"/>
                            <a:gd name="T120" fmla="+- 0 1511 1080"/>
                            <a:gd name="T121" fmla="*/ T120 w 1087"/>
                            <a:gd name="T122" fmla="+- 0 370 -181"/>
                            <a:gd name="T123" fmla="*/ 370 h 574"/>
                            <a:gd name="T124" fmla="+- 0 1570 1080"/>
                            <a:gd name="T125" fmla="*/ T124 w 1087"/>
                            <a:gd name="T126" fmla="+- 0 334 -181"/>
                            <a:gd name="T127" fmla="*/ 334 h 574"/>
                            <a:gd name="T128" fmla="+- 0 1609 1080"/>
                            <a:gd name="T129" fmla="*/ T128 w 1087"/>
                            <a:gd name="T130" fmla="+- 0 295 -181"/>
                            <a:gd name="T131" fmla="*/ 295 h 574"/>
                            <a:gd name="T132" fmla="+- 0 1695 1080"/>
                            <a:gd name="T133" fmla="*/ T132 w 1087"/>
                            <a:gd name="T134" fmla="+- 0 274 -181"/>
                            <a:gd name="T135" fmla="*/ 274 h 574"/>
                            <a:gd name="T136" fmla="+- 0 1638 1080"/>
                            <a:gd name="T137" fmla="*/ T136 w 1087"/>
                            <a:gd name="T138" fmla="+- 0 97 -181"/>
                            <a:gd name="T139" fmla="*/ 97 h 574"/>
                            <a:gd name="T140" fmla="+- 0 1729 1080"/>
                            <a:gd name="T141" fmla="*/ T140 w 1087"/>
                            <a:gd name="T142" fmla="+- 0 -115 -181"/>
                            <a:gd name="T143" fmla="*/ -115 h 574"/>
                            <a:gd name="T144" fmla="+- 0 1981 1080"/>
                            <a:gd name="T145" fmla="*/ T144 w 1087"/>
                            <a:gd name="T146" fmla="+- 0 -163 -181"/>
                            <a:gd name="T147" fmla="*/ -163 h 574"/>
                            <a:gd name="T148" fmla="+- 0 1466 1080"/>
                            <a:gd name="T149" fmla="*/ T148 w 1087"/>
                            <a:gd name="T150" fmla="+- 0 -162 -181"/>
                            <a:gd name="T151" fmla="*/ -162 h 574"/>
                            <a:gd name="T152" fmla="+- 0 1507 1080"/>
                            <a:gd name="T153" fmla="*/ T152 w 1087"/>
                            <a:gd name="T154" fmla="+- 0 -120 -181"/>
                            <a:gd name="T155" fmla="*/ -120 h 574"/>
                            <a:gd name="T156" fmla="+- 0 1587 1080"/>
                            <a:gd name="T157" fmla="*/ T156 w 1087"/>
                            <a:gd name="T158" fmla="+- 0 -33 -181"/>
                            <a:gd name="T159" fmla="*/ -33 h 574"/>
                            <a:gd name="T160" fmla="+- 0 1586 1080"/>
                            <a:gd name="T161" fmla="*/ T160 w 1087"/>
                            <a:gd name="T162" fmla="+- 0 -51 -181"/>
                            <a:gd name="T163" fmla="*/ -51 h 574"/>
                            <a:gd name="T164" fmla="+- 0 1572 1080"/>
                            <a:gd name="T165" fmla="*/ T164 w 1087"/>
                            <a:gd name="T166" fmla="+- 0 -130 -181"/>
                            <a:gd name="T167" fmla="*/ -130 h 574"/>
                            <a:gd name="T168" fmla="+- 0 1516 1080"/>
                            <a:gd name="T169" fmla="*/ T168 w 1087"/>
                            <a:gd name="T170" fmla="+- 0 -149 -181"/>
                            <a:gd name="T171" fmla="*/ -149 h 574"/>
                            <a:gd name="T172" fmla="+- 0 1466 1080"/>
                            <a:gd name="T173" fmla="*/ T172 w 1087"/>
                            <a:gd name="T174" fmla="+- 0 -162 -181"/>
                            <a:gd name="T175" fmla="*/ -162 h 574"/>
                            <a:gd name="T176" fmla="+- 0 1547 1080"/>
                            <a:gd name="T177" fmla="*/ T176 w 1087"/>
                            <a:gd name="T178" fmla="+- 0 -148 -181"/>
                            <a:gd name="T179" fmla="*/ -148 h 5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87" h="574">
                              <a:moveTo>
                                <a:pt x="615" y="455"/>
                              </a:moveTo>
                              <a:lnTo>
                                <a:pt x="546" y="455"/>
                              </a:lnTo>
                              <a:lnTo>
                                <a:pt x="589" y="503"/>
                              </a:lnTo>
                              <a:lnTo>
                                <a:pt x="644" y="541"/>
                              </a:lnTo>
                              <a:lnTo>
                                <a:pt x="714" y="565"/>
                              </a:lnTo>
                              <a:lnTo>
                                <a:pt x="797" y="573"/>
                              </a:lnTo>
                              <a:lnTo>
                                <a:pt x="884" y="560"/>
                              </a:lnTo>
                              <a:lnTo>
                                <a:pt x="897" y="554"/>
                              </a:lnTo>
                              <a:lnTo>
                                <a:pt x="804" y="554"/>
                              </a:lnTo>
                              <a:lnTo>
                                <a:pt x="727" y="542"/>
                              </a:lnTo>
                              <a:lnTo>
                                <a:pt x="665" y="509"/>
                              </a:lnTo>
                              <a:lnTo>
                                <a:pt x="618" y="460"/>
                              </a:lnTo>
                              <a:lnTo>
                                <a:pt x="615" y="455"/>
                              </a:lnTo>
                              <a:close/>
                              <a:moveTo>
                                <a:pt x="291" y="0"/>
                              </a:moveTo>
                              <a:lnTo>
                                <a:pt x="247" y="4"/>
                              </a:lnTo>
                              <a:lnTo>
                                <a:pt x="195" y="17"/>
                              </a:lnTo>
                              <a:lnTo>
                                <a:pt x="139" y="41"/>
                              </a:lnTo>
                              <a:lnTo>
                                <a:pt x="87" y="80"/>
                              </a:lnTo>
                              <a:lnTo>
                                <a:pt x="42" y="136"/>
                              </a:lnTo>
                              <a:lnTo>
                                <a:pt x="11" y="211"/>
                              </a:lnTo>
                              <a:lnTo>
                                <a:pt x="0" y="307"/>
                              </a:lnTo>
                              <a:lnTo>
                                <a:pt x="8" y="367"/>
                              </a:lnTo>
                              <a:lnTo>
                                <a:pt x="32" y="427"/>
                              </a:lnTo>
                              <a:lnTo>
                                <a:pt x="72" y="483"/>
                              </a:lnTo>
                              <a:lnTo>
                                <a:pt x="130" y="529"/>
                              </a:lnTo>
                              <a:lnTo>
                                <a:pt x="203" y="561"/>
                              </a:lnTo>
                              <a:lnTo>
                                <a:pt x="294" y="572"/>
                              </a:lnTo>
                              <a:lnTo>
                                <a:pt x="332" y="571"/>
                              </a:lnTo>
                              <a:lnTo>
                                <a:pt x="366" y="568"/>
                              </a:lnTo>
                              <a:lnTo>
                                <a:pt x="399" y="562"/>
                              </a:lnTo>
                              <a:lnTo>
                                <a:pt x="428" y="552"/>
                              </a:lnTo>
                              <a:lnTo>
                                <a:pt x="316" y="552"/>
                              </a:lnTo>
                              <a:lnTo>
                                <a:pt x="236" y="540"/>
                              </a:lnTo>
                              <a:lnTo>
                                <a:pt x="173" y="509"/>
                              </a:lnTo>
                              <a:lnTo>
                                <a:pt x="127" y="461"/>
                              </a:lnTo>
                              <a:lnTo>
                                <a:pt x="95" y="403"/>
                              </a:lnTo>
                              <a:lnTo>
                                <a:pt x="77" y="339"/>
                              </a:lnTo>
                              <a:lnTo>
                                <a:pt x="72" y="273"/>
                              </a:lnTo>
                              <a:lnTo>
                                <a:pt x="86" y="176"/>
                              </a:lnTo>
                              <a:lnTo>
                                <a:pt x="123" y="104"/>
                              </a:lnTo>
                              <a:lnTo>
                                <a:pt x="175" y="56"/>
                              </a:lnTo>
                              <a:lnTo>
                                <a:pt x="235" y="28"/>
                              </a:lnTo>
                              <a:lnTo>
                                <a:pt x="294" y="19"/>
                              </a:lnTo>
                              <a:lnTo>
                                <a:pt x="386" y="19"/>
                              </a:lnTo>
                              <a:lnTo>
                                <a:pt x="366" y="12"/>
                              </a:lnTo>
                              <a:lnTo>
                                <a:pt x="341" y="5"/>
                              </a:lnTo>
                              <a:lnTo>
                                <a:pt x="317" y="1"/>
                              </a:lnTo>
                              <a:lnTo>
                                <a:pt x="291" y="0"/>
                              </a:lnTo>
                              <a:close/>
                              <a:moveTo>
                                <a:pt x="901" y="18"/>
                              </a:moveTo>
                              <a:lnTo>
                                <a:pt x="785" y="18"/>
                              </a:lnTo>
                              <a:lnTo>
                                <a:pt x="866" y="33"/>
                              </a:lnTo>
                              <a:lnTo>
                                <a:pt x="929" y="73"/>
                              </a:lnTo>
                              <a:lnTo>
                                <a:pt x="975" y="130"/>
                              </a:lnTo>
                              <a:lnTo>
                                <a:pt x="1005" y="196"/>
                              </a:lnTo>
                              <a:lnTo>
                                <a:pt x="1022" y="263"/>
                              </a:lnTo>
                              <a:lnTo>
                                <a:pt x="1028" y="323"/>
                              </a:lnTo>
                              <a:lnTo>
                                <a:pt x="1017" y="398"/>
                              </a:lnTo>
                              <a:lnTo>
                                <a:pt x="988" y="462"/>
                              </a:lnTo>
                              <a:lnTo>
                                <a:pt x="941" y="511"/>
                              </a:lnTo>
                              <a:lnTo>
                                <a:pt x="879" y="543"/>
                              </a:lnTo>
                              <a:lnTo>
                                <a:pt x="804" y="554"/>
                              </a:lnTo>
                              <a:lnTo>
                                <a:pt x="897" y="554"/>
                              </a:lnTo>
                              <a:lnTo>
                                <a:pt x="956" y="525"/>
                              </a:lnTo>
                              <a:lnTo>
                                <a:pt x="1013" y="473"/>
                              </a:lnTo>
                              <a:lnTo>
                                <a:pt x="1054" y="412"/>
                              </a:lnTo>
                              <a:lnTo>
                                <a:pt x="1078" y="346"/>
                              </a:lnTo>
                              <a:lnTo>
                                <a:pt x="1087" y="283"/>
                              </a:lnTo>
                              <a:lnTo>
                                <a:pt x="1077" y="202"/>
                              </a:lnTo>
                              <a:lnTo>
                                <a:pt x="1049" y="133"/>
                              </a:lnTo>
                              <a:lnTo>
                                <a:pt x="1005" y="77"/>
                              </a:lnTo>
                              <a:lnTo>
                                <a:pt x="946" y="35"/>
                              </a:lnTo>
                              <a:lnTo>
                                <a:pt x="901" y="18"/>
                              </a:lnTo>
                              <a:close/>
                              <a:moveTo>
                                <a:pt x="794" y="0"/>
                              </a:moveTo>
                              <a:lnTo>
                                <a:pt x="715" y="11"/>
                              </a:lnTo>
                              <a:lnTo>
                                <a:pt x="644" y="43"/>
                              </a:lnTo>
                              <a:lnTo>
                                <a:pt x="585" y="90"/>
                              </a:lnTo>
                              <a:lnTo>
                                <a:pt x="539" y="151"/>
                              </a:lnTo>
                              <a:lnTo>
                                <a:pt x="509" y="221"/>
                              </a:lnTo>
                              <a:lnTo>
                                <a:pt x="499" y="295"/>
                              </a:lnTo>
                              <a:lnTo>
                                <a:pt x="501" y="329"/>
                              </a:lnTo>
                              <a:lnTo>
                                <a:pt x="506" y="362"/>
                              </a:lnTo>
                              <a:lnTo>
                                <a:pt x="515" y="394"/>
                              </a:lnTo>
                              <a:lnTo>
                                <a:pt x="528" y="424"/>
                              </a:lnTo>
                              <a:lnTo>
                                <a:pt x="505" y="464"/>
                              </a:lnTo>
                              <a:lnTo>
                                <a:pt x="476" y="497"/>
                              </a:lnTo>
                              <a:lnTo>
                                <a:pt x="439" y="524"/>
                              </a:lnTo>
                              <a:lnTo>
                                <a:pt x="396" y="542"/>
                              </a:lnTo>
                              <a:lnTo>
                                <a:pt x="369" y="548"/>
                              </a:lnTo>
                              <a:lnTo>
                                <a:pt x="347" y="551"/>
                              </a:lnTo>
                              <a:lnTo>
                                <a:pt x="329" y="552"/>
                              </a:lnTo>
                              <a:lnTo>
                                <a:pt x="316" y="552"/>
                              </a:lnTo>
                              <a:lnTo>
                                <a:pt x="428" y="552"/>
                              </a:lnTo>
                              <a:lnTo>
                                <a:pt x="431" y="551"/>
                              </a:lnTo>
                              <a:lnTo>
                                <a:pt x="450" y="542"/>
                              </a:lnTo>
                              <a:lnTo>
                                <a:pt x="470" y="531"/>
                              </a:lnTo>
                              <a:lnTo>
                                <a:pt x="490" y="515"/>
                              </a:lnTo>
                              <a:lnTo>
                                <a:pt x="511" y="496"/>
                              </a:lnTo>
                              <a:lnTo>
                                <a:pt x="520" y="486"/>
                              </a:lnTo>
                              <a:lnTo>
                                <a:pt x="529" y="476"/>
                              </a:lnTo>
                              <a:lnTo>
                                <a:pt x="538" y="466"/>
                              </a:lnTo>
                              <a:lnTo>
                                <a:pt x="546" y="455"/>
                              </a:lnTo>
                              <a:lnTo>
                                <a:pt x="615" y="455"/>
                              </a:lnTo>
                              <a:lnTo>
                                <a:pt x="584" y="402"/>
                              </a:lnTo>
                              <a:lnTo>
                                <a:pt x="564" y="339"/>
                              </a:lnTo>
                              <a:lnTo>
                                <a:pt x="558" y="278"/>
                              </a:lnTo>
                              <a:lnTo>
                                <a:pt x="569" y="193"/>
                              </a:lnTo>
                              <a:lnTo>
                                <a:pt x="600" y="122"/>
                              </a:lnTo>
                              <a:lnTo>
                                <a:pt x="649" y="66"/>
                              </a:lnTo>
                              <a:lnTo>
                                <a:pt x="711" y="31"/>
                              </a:lnTo>
                              <a:lnTo>
                                <a:pt x="785" y="18"/>
                              </a:lnTo>
                              <a:lnTo>
                                <a:pt x="901" y="18"/>
                              </a:lnTo>
                              <a:lnTo>
                                <a:pt x="876" y="9"/>
                              </a:lnTo>
                              <a:lnTo>
                                <a:pt x="794" y="0"/>
                              </a:lnTo>
                              <a:close/>
                              <a:moveTo>
                                <a:pt x="386" y="19"/>
                              </a:moveTo>
                              <a:lnTo>
                                <a:pt x="294" y="19"/>
                              </a:lnTo>
                              <a:lnTo>
                                <a:pt x="362" y="31"/>
                              </a:lnTo>
                              <a:lnTo>
                                <a:pt x="427" y="61"/>
                              </a:lnTo>
                              <a:lnTo>
                                <a:pt x="476" y="103"/>
                              </a:lnTo>
                              <a:lnTo>
                                <a:pt x="495" y="148"/>
                              </a:lnTo>
                              <a:lnTo>
                                <a:pt x="507" y="148"/>
                              </a:lnTo>
                              <a:lnTo>
                                <a:pt x="507" y="144"/>
                              </a:lnTo>
                              <a:lnTo>
                                <a:pt x="506" y="139"/>
                              </a:lnTo>
                              <a:lnTo>
                                <a:pt x="506" y="130"/>
                              </a:lnTo>
                              <a:lnTo>
                                <a:pt x="503" y="100"/>
                              </a:lnTo>
                              <a:lnTo>
                                <a:pt x="498" y="75"/>
                              </a:lnTo>
                              <a:lnTo>
                                <a:pt x="492" y="51"/>
                              </a:lnTo>
                              <a:lnTo>
                                <a:pt x="490" y="33"/>
                              </a:lnTo>
                              <a:lnTo>
                                <a:pt x="451" y="33"/>
                              </a:lnTo>
                              <a:lnTo>
                                <a:pt x="436" y="32"/>
                              </a:lnTo>
                              <a:lnTo>
                                <a:pt x="424" y="31"/>
                              </a:lnTo>
                              <a:lnTo>
                                <a:pt x="412" y="28"/>
                              </a:lnTo>
                              <a:lnTo>
                                <a:pt x="386" y="19"/>
                              </a:lnTo>
                              <a:close/>
                              <a:moveTo>
                                <a:pt x="489" y="24"/>
                              </a:moveTo>
                              <a:lnTo>
                                <a:pt x="474" y="31"/>
                              </a:lnTo>
                              <a:lnTo>
                                <a:pt x="467" y="33"/>
                              </a:lnTo>
                              <a:lnTo>
                                <a:pt x="490" y="33"/>
                              </a:lnTo>
                              <a:lnTo>
                                <a:pt x="489" y="24"/>
                              </a:lnTo>
                              <a:close/>
                            </a:path>
                          </a:pathLst>
                        </a:custGeom>
                        <a:solidFill>
                          <a:srgbClr val="B3221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B6FFAA" id="Group 25" o:spid="_x0000_s1026" style="position:absolute;margin-left:54pt;margin-top:-9.05pt;width:70.45pt;height:28.7pt;z-index:251667456;mso-position-horizontal-relative:page" coordorigin="1080,-181" coordsize="1409,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085;top:-176;width:362;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">
                <v:imagedata r:id="rId3" o:title=""/>
              </v:shape>
              <v:shape id="AutoShape 5" o:spid="_x0000_s1028" style="position:absolute;left:2081;top:291;width:407;height:99;visibility:visible;mso-wrap-style:square;v-text-anchor:top" coordsize="40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" path="m354,91r-251,l157,91r72,1l299,95r50,3l354,91xm44,66l17,68,8,72,,86r,6l9,94r16,l44,93,84,91r19,l354,91r2,-5l369,68r-134,l171,68,97,66r-53,xm407,l397,r-5,12l383,24,366,37,335,50,294,61r-34,5l235,68r134,l382,50r9,-12l397,28r5,-10l405,9,407,xe" fillcolor="#b32216" stroked="f">
                <v:path arrowok="t" o:connecttype="custom" o:connectlocs="354,383;103,383;157,383;229,384;299,387;349,390;354,383;44,358;17,360;8,364;0,378;0,384;9,386;25,386;44,385;84,383;103,383;354,383;356,378;369,360;235,360;171,360;97,358;44,358;407,292;397,292;392,304;383,316;366,329;335,342;294,353;260,358;235,360;369,360;382,342;391,330;397,320;402,310;405,301;407,292" o:connectangles="0,0,0,0,0,0,0,0,0,0,0,0,0,0,0,0,0,0,0,0,0,0,0,0,0,0,0,0,0,0,0,0,0,0,0,0,0,0,0,0"/>
              </v:shape>
              <v:shape id="Picture 4" o:spid="_x0000_s1029" type="#_x0000_t75" style="position:absolute;left:2211;top:15;width:185;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">
                <v:imagedata r:id="rId4" o:title=""/>
              </v:shape>
              <v:shape id="AutoShape 3" o:spid="_x0000_s1030" style="position:absolute;left:1080;top:-182;width:1087;height:574;visibility:visible;mso-wrap-style:square;v-text-anchor:top" coordsize="1087,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" path="m615,455r-69,l589,503r55,38l714,565r83,8l884,560r13,-6l804,554,727,542,665,509,618,460r-3,-5xm291,l247,4,195,17,139,41,87,80,42,136,11,211,,307r8,60l32,427r40,56l130,529r73,32l294,572r38,-1l366,568r33,-6l428,552r-112,l236,540,173,509,127,461,95,403,77,339,72,273,86,176r37,-72l175,56,235,28r59,-9l386,19,366,12,341,5,317,1,291,xm901,18r-116,l866,33r63,40l975,130r30,66l1022,263r6,60l1017,398r-29,64l941,511r-62,32l804,554r93,l956,525r57,-52l1054,412r24,-66l1087,283r-10,-81l1049,133,1005,77,946,35,901,18xm794,l715,11,644,43,585,90r-46,61l509,221r-10,74l501,329r5,33l515,394r13,30l505,464r-29,33l439,524r-43,18l369,548r-22,3l329,552r-13,l428,552r3,-1l450,542r20,-11l490,515r21,-19l520,486r9,-10l538,466r8,-11l615,455,584,402,564,339r-6,-61l569,193r31,-71l649,66,711,31,785,18r116,l876,9,794,xm386,19r-92,l362,31r65,30l476,103r19,45l507,148r,-4l506,139r,-9l503,100,498,75,492,51,490,33r-39,l436,32,424,31,412,28,386,19xm489,24r-15,7l467,33r23,l489,24xe" fillcolor="#b32216" stroked="f">
                <v:path arrowok="t" o:connecttype="custom" o:connectlocs="589,322;797,392;804,373;618,279;247,-177;87,-101;0,126;72,302;294,391;399,381;236,359;95,222;86,-5;235,-153;366,-169;291,-181;866,-148;1005,15;1017,217;879,362;956,344;1078,165;1049,-48;901,-163;644,-138;509,40;506,181;505,283;396,361;329,371;431,370;490,334;529,295;615,274;558,97;649,-115;901,-163;386,-162;427,-120;507,-33;506,-51;492,-130;436,-149;386,-162;467,-148" o:connectangles="0,0,0,0,0,0,0,0,0,0,0,0,0,0,0,0,0,0,0,0,0,0,0,0,0,0,0,0,0,0,0,0,0,0,0,0,0,0,0,0,0,0,0,0,0"/>
              </v:shape>
              <w10:wrap anchorx="page"/>
            </v:group>
          </w:pict>
        </mc:Fallback>
      </mc:AlternateContent>
    </w:r>
    <w:r>
      <w:rPr>
        <w:color w:val="00447C"/>
        <w:w w:val="105"/>
      </w:rPr>
      <w:t>Dedicated</w:t>
    </w:r>
    <w:r>
      <w:rPr>
        <w:color w:val="00447C"/>
        <w:spacing w:val="-11"/>
        <w:w w:val="105"/>
      </w:rPr>
      <w:t xml:space="preserve"> </w:t>
    </w:r>
    <w:r>
      <w:rPr>
        <w:color w:val="00447C"/>
        <w:w w:val="105"/>
      </w:rPr>
      <w:t>to</w:t>
    </w:r>
    <w:r>
      <w:rPr>
        <w:color w:val="00447C"/>
        <w:spacing w:val="-10"/>
        <w:w w:val="105"/>
      </w:rPr>
      <w:t xml:space="preserve"> </w:t>
    </w:r>
    <w:r>
      <w:rPr>
        <w:color w:val="00447C"/>
        <w:w w:val="105"/>
      </w:rPr>
      <w:t>furthering</w:t>
    </w:r>
    <w:r>
      <w:rPr>
        <w:color w:val="00447C"/>
        <w:spacing w:val="-11"/>
        <w:w w:val="105"/>
      </w:rPr>
      <w:t xml:space="preserve"> </w:t>
    </w:r>
    <w:r>
      <w:rPr>
        <w:color w:val="00447C"/>
        <w:w w:val="105"/>
      </w:rPr>
      <w:t>the</w:t>
    </w:r>
    <w:r>
      <w:rPr>
        <w:color w:val="00447C"/>
        <w:spacing w:val="-10"/>
        <w:w w:val="105"/>
      </w:rPr>
      <w:t xml:space="preserve"> </w:t>
    </w:r>
    <w:r>
      <w:rPr>
        <w:color w:val="00447C"/>
        <w:w w:val="105"/>
      </w:rPr>
      <w:t>expansion</w:t>
    </w:r>
    <w:r>
      <w:rPr>
        <w:color w:val="00447C"/>
        <w:spacing w:val="-10"/>
        <w:w w:val="105"/>
      </w:rPr>
      <w:t xml:space="preserve"> </w:t>
    </w:r>
    <w:r>
      <w:rPr>
        <w:color w:val="00447C"/>
        <w:w w:val="105"/>
      </w:rPr>
      <w:t>of</w:t>
    </w:r>
    <w:r>
      <w:rPr>
        <w:color w:val="00447C"/>
        <w:spacing w:val="-2"/>
        <w:w w:val="108"/>
      </w:rPr>
      <w:t xml:space="preserve"> </w:t>
    </w:r>
    <w:r>
      <w:rPr>
        <w:color w:val="00447C"/>
        <w:w w:val="105"/>
      </w:rPr>
      <w:t>college</w:t>
    </w:r>
    <w:r>
      <w:rPr>
        <w:color w:val="00447C"/>
        <w:spacing w:val="-23"/>
        <w:w w:val="105"/>
      </w:rPr>
      <w:t xml:space="preserve"> </w:t>
    </w:r>
    <w:r>
      <w:rPr>
        <w:color w:val="00447C"/>
        <w:w w:val="105"/>
      </w:rPr>
      <w:t>opportunities</w:t>
    </w:r>
    <w:r>
      <w:rPr>
        <w:color w:val="00447C"/>
        <w:spacing w:val="-22"/>
        <w:w w:val="105"/>
      </w:rPr>
      <w:t xml:space="preserve"> </w:t>
    </w:r>
    <w:r>
      <w:rPr>
        <w:color w:val="00447C"/>
        <w:w w:val="105"/>
      </w:rPr>
      <w:t>for</w:t>
    </w:r>
    <w:r>
      <w:rPr>
        <w:color w:val="00447C"/>
        <w:spacing w:val="-22"/>
        <w:w w:val="105"/>
      </w:rPr>
      <w:t xml:space="preserve"> </w:t>
    </w:r>
    <w:r>
      <w:rPr>
        <w:color w:val="00447C"/>
        <w:w w:val="105"/>
      </w:rPr>
      <w:t>low-income,</w:t>
    </w:r>
    <w:r>
      <w:rPr>
        <w:color w:val="00447C"/>
        <w:spacing w:val="-22"/>
        <w:w w:val="105"/>
      </w:rPr>
      <w:t xml:space="preserve"> </w:t>
    </w:r>
    <w:r>
      <w:rPr>
        <w:color w:val="00447C"/>
        <w:w w:val="105"/>
      </w:rPr>
      <w:t>first-generation</w:t>
    </w:r>
  </w:p>
  <w:p w14:paraId="08CD87BD" w14:textId="77777777" w:rsidR="009C7A9C" w:rsidRDefault="009C7A9C" w:rsidP="009C7A9C">
    <w:pPr>
      <w:pStyle w:val="BodyText"/>
      <w:tabs>
        <w:tab w:val="left" w:pos="7141"/>
      </w:tabs>
      <w:spacing w:before="1"/>
      <w:ind w:right="99"/>
      <w:jc w:val="center"/>
    </w:pPr>
    <w:r>
      <w:rPr>
        <w:i w:val="0"/>
        <w:noProof/>
        <w:position w:val="-2"/>
      </w:rPr>
      <w:drawing>
        <wp:inline distT="0" distB="0" distL="0" distR="0" wp14:anchorId="72DBDBA8" wp14:editId="7786AC0C">
          <wp:extent cx="1849962" cy="107289"/>
          <wp:effectExtent l="0" t="0" r="0" b="0"/>
          <wp:docPr id="3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 cstate="print"/>
                  <a:stretch>
                    <a:fillRect/>
                  </a:stretch>
                </pic:blipFill>
                <pic:spPr>
                  <a:xfrm>
                    <a:off x="0" y="0"/>
                    <a:ext cx="1849962" cy="107289"/>
                  </a:xfrm>
                  <a:prstGeom prst="rect">
                    <a:avLst/>
                  </a:prstGeom>
                </pic:spPr>
              </pic:pic>
            </a:graphicData>
          </a:graphic>
        </wp:inline>
      </w:drawing>
    </w:r>
    <w:r>
      <w:rPr>
        <w:rFonts w:ascii="Times New Roman"/>
        <w:i w:val="0"/>
        <w:sz w:val="20"/>
      </w:rPr>
      <w:tab/>
    </w:r>
    <w:r>
      <w:rPr>
        <w:rFonts w:ascii="Times New Roman"/>
        <w:i w:val="0"/>
        <w:sz w:val="20"/>
      </w:rPr>
      <w:tab/>
      <w:t xml:space="preserve">          </w:t>
    </w:r>
    <w:r>
      <w:rPr>
        <w:rFonts w:ascii="Times New Roman"/>
        <w:i w:val="0"/>
        <w:spacing w:val="-22"/>
        <w:sz w:val="20"/>
      </w:rPr>
      <w:t xml:space="preserve"> </w:t>
    </w:r>
    <w:r>
      <w:rPr>
        <w:color w:val="00447C"/>
        <w:w w:val="105"/>
      </w:rPr>
      <w:t>students,</w:t>
    </w:r>
    <w:r>
      <w:rPr>
        <w:color w:val="00447C"/>
        <w:spacing w:val="-23"/>
        <w:w w:val="105"/>
      </w:rPr>
      <w:t xml:space="preserve"> </w:t>
    </w:r>
    <w:r>
      <w:rPr>
        <w:color w:val="00447C"/>
        <w:w w:val="105"/>
      </w:rPr>
      <w:t>and</w:t>
    </w:r>
    <w:r>
      <w:rPr>
        <w:color w:val="00447C"/>
        <w:spacing w:val="-22"/>
        <w:w w:val="105"/>
      </w:rPr>
      <w:t xml:space="preserve"> </w:t>
    </w:r>
    <w:r>
      <w:rPr>
        <w:color w:val="00447C"/>
        <w:w w:val="105"/>
      </w:rPr>
      <w:t>students</w:t>
    </w:r>
    <w:r>
      <w:rPr>
        <w:color w:val="00447C"/>
        <w:spacing w:val="-22"/>
        <w:w w:val="105"/>
      </w:rPr>
      <w:t xml:space="preserve"> </w:t>
    </w:r>
    <w:r>
      <w:rPr>
        <w:color w:val="00447C"/>
        <w:w w:val="105"/>
      </w:rPr>
      <w:t>with</w:t>
    </w:r>
    <w:r>
      <w:rPr>
        <w:color w:val="00447C"/>
        <w:spacing w:val="-23"/>
        <w:w w:val="105"/>
      </w:rPr>
      <w:t xml:space="preserve"> </w:t>
    </w:r>
    <w:r>
      <w:rPr>
        <w:color w:val="00447C"/>
        <w:w w:val="105"/>
      </w:rPr>
      <w:t>disabilities.</w:t>
    </w:r>
  </w:p>
  <w:p w14:paraId="4FDD1A5A" w14:textId="77777777" w:rsidR="009C7A9C" w:rsidRDefault="009C7A9C" w:rsidP="009C7A9C">
    <w:pPr>
      <w:pStyle w:val="Header"/>
    </w:pPr>
  </w:p>
  <w:p w14:paraId="7048CD7A" w14:textId="77777777" w:rsidR="009C7A9C" w:rsidRDefault="009C7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6E8"/>
    <w:multiLevelType w:val="hybridMultilevel"/>
    <w:tmpl w:val="DC30B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815A4"/>
    <w:multiLevelType w:val="hybridMultilevel"/>
    <w:tmpl w:val="E46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F345DE"/>
    <w:multiLevelType w:val="hybridMultilevel"/>
    <w:tmpl w:val="1DC0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D5086"/>
    <w:multiLevelType w:val="hybridMultilevel"/>
    <w:tmpl w:val="D02E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23B37"/>
    <w:multiLevelType w:val="hybridMultilevel"/>
    <w:tmpl w:val="C292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1C0A05"/>
    <w:multiLevelType w:val="hybridMultilevel"/>
    <w:tmpl w:val="422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746907">
    <w:abstractNumId w:val="1"/>
  </w:num>
  <w:num w:numId="2" w16cid:durableId="1871187082">
    <w:abstractNumId w:val="4"/>
  </w:num>
  <w:num w:numId="3" w16cid:durableId="1708065635">
    <w:abstractNumId w:val="2"/>
  </w:num>
  <w:num w:numId="4" w16cid:durableId="989407111">
    <w:abstractNumId w:val="3"/>
  </w:num>
  <w:num w:numId="5" w16cid:durableId="1113283192">
    <w:abstractNumId w:val="0"/>
  </w:num>
  <w:num w:numId="6" w16cid:durableId="772868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NDY3NTQyMzAwMzVS0lEKTi0uzszPAykwrAUA3YC7HSwAAAA="/>
  </w:docVars>
  <w:rsids>
    <w:rsidRoot w:val="00C81561"/>
    <w:rsid w:val="000A2E1F"/>
    <w:rsid w:val="001159BF"/>
    <w:rsid w:val="001275C9"/>
    <w:rsid w:val="001606B1"/>
    <w:rsid w:val="00202570"/>
    <w:rsid w:val="00294A00"/>
    <w:rsid w:val="00525AE5"/>
    <w:rsid w:val="005D215A"/>
    <w:rsid w:val="005F6F63"/>
    <w:rsid w:val="006219C0"/>
    <w:rsid w:val="0077641B"/>
    <w:rsid w:val="00842BDA"/>
    <w:rsid w:val="00931C55"/>
    <w:rsid w:val="009C7A9C"/>
    <w:rsid w:val="00AF1588"/>
    <w:rsid w:val="00BA7589"/>
    <w:rsid w:val="00C81561"/>
    <w:rsid w:val="00D45B10"/>
    <w:rsid w:val="00DE3C63"/>
    <w:rsid w:val="00E36F24"/>
    <w:rsid w:val="00E81A62"/>
    <w:rsid w:val="00F6080F"/>
    <w:rsid w:val="00FD7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221B"/>
  <w15:chartTrackingRefBased/>
  <w15:docId w15:val="{CDBB697F-61CF-4067-8EB1-059231C7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815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56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C815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1561"/>
    <w:rPr>
      <w:b/>
      <w:bCs/>
    </w:rPr>
  </w:style>
  <w:style w:type="character" w:styleId="Hyperlink">
    <w:name w:val="Hyperlink"/>
    <w:basedOn w:val="DefaultParagraphFont"/>
    <w:uiPriority w:val="99"/>
    <w:unhideWhenUsed/>
    <w:rsid w:val="00C81561"/>
    <w:rPr>
      <w:color w:val="0000FF"/>
      <w:u w:val="single"/>
    </w:rPr>
  </w:style>
  <w:style w:type="character" w:styleId="Emphasis">
    <w:name w:val="Emphasis"/>
    <w:basedOn w:val="DefaultParagraphFont"/>
    <w:uiPriority w:val="20"/>
    <w:qFormat/>
    <w:rsid w:val="00C81561"/>
    <w:rPr>
      <w:i/>
      <w:iCs/>
    </w:rPr>
  </w:style>
  <w:style w:type="paragraph" w:styleId="ListParagraph">
    <w:name w:val="List Paragraph"/>
    <w:basedOn w:val="Normal"/>
    <w:uiPriority w:val="34"/>
    <w:qFormat/>
    <w:rsid w:val="00C81561"/>
    <w:pPr>
      <w:ind w:left="720"/>
      <w:contextualSpacing/>
    </w:pPr>
  </w:style>
  <w:style w:type="paragraph" w:styleId="Header">
    <w:name w:val="header"/>
    <w:basedOn w:val="Normal"/>
    <w:link w:val="HeaderChar"/>
    <w:uiPriority w:val="99"/>
    <w:unhideWhenUsed/>
    <w:rsid w:val="005D2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15A"/>
  </w:style>
  <w:style w:type="paragraph" w:styleId="Footer">
    <w:name w:val="footer"/>
    <w:basedOn w:val="Normal"/>
    <w:link w:val="FooterChar"/>
    <w:uiPriority w:val="99"/>
    <w:unhideWhenUsed/>
    <w:rsid w:val="005D2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15A"/>
  </w:style>
  <w:style w:type="paragraph" w:styleId="BodyText">
    <w:name w:val="Body Text"/>
    <w:basedOn w:val="Normal"/>
    <w:link w:val="BodyTextChar"/>
    <w:uiPriority w:val="1"/>
    <w:qFormat/>
    <w:rsid w:val="000A2E1F"/>
    <w:pPr>
      <w:widowControl w:val="0"/>
      <w:autoSpaceDE w:val="0"/>
      <w:autoSpaceDN w:val="0"/>
      <w:spacing w:after="0" w:line="240" w:lineRule="auto"/>
    </w:pPr>
    <w:rPr>
      <w:rFonts w:ascii="Calibri" w:eastAsia="Calibri" w:hAnsi="Calibri" w:cs="Calibri"/>
      <w:i/>
      <w:sz w:val="18"/>
      <w:szCs w:val="18"/>
    </w:rPr>
  </w:style>
  <w:style w:type="character" w:customStyle="1" w:styleId="BodyTextChar">
    <w:name w:val="Body Text Char"/>
    <w:basedOn w:val="DefaultParagraphFont"/>
    <w:link w:val="BodyText"/>
    <w:uiPriority w:val="1"/>
    <w:rsid w:val="000A2E1F"/>
    <w:rPr>
      <w:rFonts w:ascii="Calibri" w:eastAsia="Calibri" w:hAnsi="Calibri" w:cs="Calibri"/>
      <w:i/>
      <w:sz w:val="18"/>
      <w:szCs w:val="18"/>
    </w:rPr>
  </w:style>
  <w:style w:type="paragraph" w:styleId="Title">
    <w:name w:val="Title"/>
    <w:basedOn w:val="Normal"/>
    <w:link w:val="TitleChar"/>
    <w:uiPriority w:val="10"/>
    <w:qFormat/>
    <w:rsid w:val="009C7A9C"/>
    <w:pPr>
      <w:widowControl w:val="0"/>
      <w:autoSpaceDE w:val="0"/>
      <w:autoSpaceDN w:val="0"/>
      <w:spacing w:before="90" w:after="0" w:line="240" w:lineRule="auto"/>
      <w:ind w:left="500" w:right="501"/>
      <w:jc w:val="center"/>
    </w:pPr>
    <w:rPr>
      <w:rFonts w:ascii="Lucida Sans" w:eastAsia="Lucida Sans" w:hAnsi="Lucida Sans" w:cs="Lucida Sans"/>
      <w:sz w:val="18"/>
      <w:szCs w:val="18"/>
    </w:rPr>
  </w:style>
  <w:style w:type="character" w:customStyle="1" w:styleId="TitleChar">
    <w:name w:val="Title Char"/>
    <w:basedOn w:val="DefaultParagraphFont"/>
    <w:link w:val="Title"/>
    <w:uiPriority w:val="10"/>
    <w:rsid w:val="009C7A9C"/>
    <w:rPr>
      <w:rFonts w:ascii="Lucida Sans" w:eastAsia="Lucida Sans" w:hAnsi="Lucida Sans" w:cs="Lucida San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stephanie.salvador@coenet.org" TargetMode="External"/><Relationship Id="rId18" Type="http://schemas.openxmlformats.org/officeDocument/2006/relationships/hyperlink" Target="https://docs.google.com/document/d/11f9eyXlcFkan9dt3KSaEQonQ9CnSVrzl/edi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zach.farmer@coenet.org" TargetMode="External"/><Relationship Id="rId7" Type="http://schemas.openxmlformats.org/officeDocument/2006/relationships/header" Target="header1.xml"/><Relationship Id="rId12" Type="http://schemas.openxmlformats.org/officeDocument/2006/relationships/hyperlink" Target="mailto:zach.farmer@coenet.org" TargetMode="External"/><Relationship Id="rId17" Type="http://schemas.openxmlformats.org/officeDocument/2006/relationships/hyperlink" Target="https://docs.google.com/document/d/1Nh8siY_ST73uDl5dpW6D6Y3zByo4oPSy0nmqtxiSiug/edit?usp=shari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document/d/1Nh8siY_ST73uDl5dpW6D6Y3zByo4oPSy0nmqtxiSiug/edit?usp=sharing"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JxIK88A5UdRfsVToksn0BFMMO_2tWwPv/edit?usp=sharing&amp;ouid=114450400512189383995&amp;rtpof=true&amp;sd=true" TargetMode="Externa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yperlink" Target="https://docs.google.com/spreadsheets/d/1FW4enMxPLY8taCbt_3cgBar6ednEfDlx/edit" TargetMode="External"/><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cs.google.com/spreadsheets/d/1JxIK88A5UdRfsVToksn0BFMMO_2tWwPv/edit?usp=sharing&amp;ouid=114450400512189383995&amp;rtpof=true&amp;sd=true"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920</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nce Hamm</dc:creator>
  <cp:keywords/>
  <dc:description/>
  <cp:lastModifiedBy>Terrance Hamm</cp:lastModifiedBy>
  <cp:revision>2</cp:revision>
  <dcterms:created xsi:type="dcterms:W3CDTF">2022-07-08T15:55:00Z</dcterms:created>
  <dcterms:modified xsi:type="dcterms:W3CDTF">2022-07-08T15:55:00Z</dcterms:modified>
</cp:coreProperties>
</file>